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4"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5"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6"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w:t>
            </w:r>
            <w:proofErr w:type="gramStart"/>
            <w:r>
              <w:t xml:space="preserve">of </w:t>
            </w:r>
            <w:r w:rsidR="00BC5FF2">
              <w:t xml:space="preserve"> </w:t>
            </w:r>
            <w:r w:rsidR="00BC5FF2" w:rsidRPr="000376B7">
              <w:rPr>
                <w:rFonts w:hint="eastAsia"/>
              </w:rPr>
              <w:t>MBS</w:t>
            </w:r>
            <w:proofErr w:type="gramEnd"/>
            <w:r w:rsidR="00BC5FF2" w:rsidRPr="000376B7">
              <w:rPr>
                <w:rFonts w:hint="eastAsia"/>
              </w:rPr>
              <w:t xml:space="preserve">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w:t>
            </w:r>
            <w:proofErr w:type="gramStart"/>
            <w:r>
              <w:t xml:space="preserve">of  </w:t>
            </w:r>
            <w:r w:rsidRPr="000376B7">
              <w:rPr>
                <w:rFonts w:hint="eastAsia"/>
              </w:rPr>
              <w:t>MBS</w:t>
            </w:r>
            <w:proofErr w:type="gramEnd"/>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77777777" w:rsidR="0034213B" w:rsidRPr="00FF4A9C" w:rsidRDefault="0034213B" w:rsidP="0034213B">
            <w:pPr>
              <w:pStyle w:val="Agreement"/>
              <w:tabs>
                <w:tab w:val="num" w:pos="1619"/>
              </w:tabs>
              <w:rPr>
                <w:b w:val="0"/>
              </w:rPr>
            </w:pPr>
            <w:r w:rsidRPr="00FF4A9C">
              <w:rPr>
                <w:b w:val="0"/>
              </w:rPr>
              <w:t>Send an LS to SA2 and SA4 to check whether the mapping between frequency and MBS service ID (e.g. SAI) is provided in the upper layer signalling (e.g. USD), as LTE SC-PTM.</w:t>
            </w:r>
          </w:p>
          <w:p w14:paraId="1765C03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SIB, as LTE SC-PTM. The detailed </w:t>
            </w:r>
            <w:r w:rsidRPr="00FF4A9C">
              <w:rPr>
                <w:b w:val="0"/>
              </w:rPr>
              <w:lastRenderedPageBreak/>
              <w:t xml:space="preserve">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w:t>
            </w:r>
            <w:proofErr w:type="gramStart"/>
            <w:r w:rsidRPr="00FF4A9C">
              <w:rPr>
                <w:b w:val="0"/>
              </w:rPr>
              <w:t>details of the ID is</w:t>
            </w:r>
            <w:proofErr w:type="gramEnd"/>
            <w:r w:rsidRPr="00FF4A9C">
              <w:rPr>
                <w:b w:val="0"/>
              </w:rPr>
              <w:t xml:space="preserve"> pending for the feedbacks of other WGs. </w:t>
            </w:r>
          </w:p>
          <w:p w14:paraId="671FAB37" w14:textId="77777777" w:rsidR="0034213B" w:rsidRPr="00FF4A9C" w:rsidRDefault="0034213B" w:rsidP="0034213B">
            <w:pPr>
              <w:pStyle w:val="Agreement"/>
              <w:tabs>
                <w:tab w:val="num" w:pos="1619"/>
              </w:tabs>
              <w:rPr>
                <w:b w:val="0"/>
              </w:rPr>
            </w:pPr>
            <w:r w:rsidRPr="00FF4A9C">
              <w:rPr>
                <w:b w:val="0"/>
              </w:rPr>
              <w:t xml:space="preserve">Send </w:t>
            </w:r>
            <w:proofErr w:type="gramStart"/>
            <w:r w:rsidRPr="00FF4A9C">
              <w:rPr>
                <w:b w:val="0"/>
              </w:rPr>
              <w:t>an LS</w:t>
            </w:r>
            <w:proofErr w:type="gramEnd"/>
            <w:r w:rsidRPr="00FF4A9C">
              <w:rPr>
                <w:b w:val="0"/>
              </w:rPr>
              <w:t xml:space="preserve"> to SA2, SA4 and RAN3 to check whether an ID (e.g. SAI) of MBS services can be provided in SIB and USD, as LTE SC-PTM.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7"/>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 xml:space="preserve">First Modified </w:t>
      </w:r>
      <w:proofErr w:type="spellStart"/>
      <w:r>
        <w:rPr>
          <w:i/>
        </w:rPr>
        <w:t>Subclause</w:t>
      </w:r>
      <w:proofErr w:type="spellEnd"/>
    </w:p>
    <w:p w14:paraId="79C3ACFF" w14:textId="77777777" w:rsidR="000E1D2B" w:rsidRPr="00E243F6" w:rsidRDefault="000E1D2B" w:rsidP="000E1D2B">
      <w:pPr>
        <w:pStyle w:val="1"/>
      </w:pPr>
      <w:bookmarkStart w:id="2" w:name="_Toc29245181"/>
      <w:bookmarkStart w:id="3" w:name="_Toc37298524"/>
      <w:bookmarkStart w:id="4" w:name="_Toc46502286"/>
      <w:bookmarkStart w:id="5" w:name="_Toc52749263"/>
      <w:bookmarkStart w:id="6" w:name="_Toc76506054"/>
      <w:bookmarkStart w:id="7" w:name="_Toc29245184"/>
      <w:bookmarkStart w:id="8" w:name="_Toc37298527"/>
      <w:bookmarkStart w:id="9" w:name="_Toc46502289"/>
      <w:bookmarkStart w:id="10" w:name="_Toc52749266"/>
      <w:bookmarkStart w:id="11" w:name="_Toc76506057"/>
      <w:r w:rsidRPr="00E243F6">
        <w:t>2</w:t>
      </w:r>
      <w:r w:rsidRPr="00E243F6">
        <w:tab/>
        <w:t>References</w:t>
      </w:r>
      <w:bookmarkEnd w:id="2"/>
      <w:bookmarkEnd w:id="3"/>
      <w:bookmarkEnd w:id="4"/>
      <w:bookmarkEnd w:id="5"/>
      <w:bookmarkEnd w:id="6"/>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2" w:name="OLE_LINK1"/>
      <w:bookmarkStart w:id="13" w:name="OLE_LINK2"/>
      <w:bookmarkStart w:id="14"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2"/>
    <w:bookmarkEnd w:id="13"/>
    <w:bookmarkEnd w:id="14"/>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lastRenderedPageBreak/>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15"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16FC026B" w:rsidR="000E1D2B" w:rsidDel="00752B33" w:rsidRDefault="000E1D2B" w:rsidP="007F2E83">
      <w:pPr>
        <w:pStyle w:val="EX"/>
        <w:rPr>
          <w:del w:id="16" w:author="CATT" w:date="2021-08-31T10:41:00Z"/>
          <w:rFonts w:eastAsiaTheme="minorEastAsia"/>
          <w:lang w:eastAsia="zh-CN"/>
        </w:rPr>
      </w:pPr>
      <w:ins w:id="17" w:author="CATT" w:date="2021-08-31T09:17:00Z">
        <w:r w:rsidRPr="00DE5341">
          <w:rPr>
            <w:lang w:eastAsia="zh-CN"/>
          </w:rPr>
          <w:t>[</w:t>
        </w:r>
        <w:r w:rsidRPr="00752B33">
          <w:rPr>
            <w:rFonts w:hint="eastAsia"/>
            <w:lang w:eastAsia="zh-CN"/>
          </w:rPr>
          <w:t>19</w:t>
        </w:r>
        <w:r w:rsidRPr="00DE5341">
          <w:rPr>
            <w:lang w:eastAsia="zh-CN"/>
          </w:rPr>
          <w:t>]</w:t>
        </w:r>
        <w:r w:rsidRPr="00DE5341">
          <w:rPr>
            <w:lang w:eastAsia="zh-CN"/>
          </w:rPr>
          <w:tab/>
          <w:t>3GPP TS 38.321: "NR; Medium Access Control (MAC); Protocol specification".</w:t>
        </w:r>
      </w:ins>
    </w:p>
    <w:p w14:paraId="1113D79B" w14:textId="67AD18E0" w:rsidR="00752B33" w:rsidRPr="00890A11" w:rsidRDefault="00890A11" w:rsidP="007F2E83">
      <w:pPr>
        <w:pStyle w:val="EX"/>
        <w:rPr>
          <w:ins w:id="18" w:author="CATT" w:date="2021-08-31T11:29:00Z"/>
          <w:lang w:eastAsia="zh-CN"/>
        </w:rPr>
      </w:pPr>
      <w:ins w:id="19" w:author="CATT" w:date="2021-08-31T13:58:00Z">
        <w:r>
          <w:rPr>
            <w:rFonts w:eastAsiaTheme="minorEastAsia" w:hint="eastAsia"/>
            <w:lang w:eastAsia="zh-CN"/>
          </w:rPr>
          <w:t>[20]</w:t>
        </w:r>
        <w:r>
          <w:rPr>
            <w:rFonts w:eastAsiaTheme="minorEastAsia" w:hint="eastAsia"/>
            <w:lang w:eastAsia="zh-CN"/>
          </w:rPr>
          <w:tab/>
        </w:r>
        <w:r w:rsidRPr="00F27FDA">
          <w:rPr>
            <w:lang w:eastAsia="zh-CN"/>
          </w:rPr>
          <w:t>3GPP TS 26.346: "Multimedia Broadcast/Multicast Service (MBMS); Protocols and codecs".</w:t>
        </w:r>
      </w:ins>
    </w:p>
    <w:p w14:paraId="435C329C" w14:textId="77777777" w:rsidR="000E1D2B" w:rsidRPr="00E243F6" w:rsidRDefault="000E1D2B" w:rsidP="000E1D2B">
      <w:pPr>
        <w:pStyle w:val="1"/>
      </w:pPr>
      <w:bookmarkStart w:id="20" w:name="_Toc29245182"/>
      <w:bookmarkStart w:id="21" w:name="_Toc37298525"/>
      <w:bookmarkStart w:id="22" w:name="_Toc46502287"/>
      <w:bookmarkStart w:id="23" w:name="_Toc52749264"/>
      <w:bookmarkStart w:id="24" w:name="_Toc76506055"/>
      <w:r w:rsidRPr="00E243F6">
        <w:t>3</w:t>
      </w:r>
      <w:r w:rsidRPr="00E243F6">
        <w:tab/>
        <w:t>Definitions, symbols and abbreviations</w:t>
      </w:r>
      <w:bookmarkEnd w:id="20"/>
      <w:bookmarkEnd w:id="21"/>
      <w:bookmarkEnd w:id="22"/>
      <w:bookmarkEnd w:id="23"/>
      <w:bookmarkEnd w:id="24"/>
    </w:p>
    <w:p w14:paraId="430E5BE5" w14:textId="77777777" w:rsidR="000E1D2B" w:rsidRPr="00E243F6" w:rsidRDefault="000E1D2B" w:rsidP="000E1D2B">
      <w:pPr>
        <w:pStyle w:val="2"/>
      </w:pPr>
      <w:bookmarkStart w:id="25" w:name="_Toc29245183"/>
      <w:bookmarkStart w:id="26" w:name="_Toc37298526"/>
      <w:bookmarkStart w:id="27" w:name="_Toc46502288"/>
      <w:bookmarkStart w:id="28" w:name="_Toc52749265"/>
      <w:bookmarkStart w:id="29" w:name="_Toc76506056"/>
      <w:r w:rsidRPr="00E243F6">
        <w:t>3.1</w:t>
      </w:r>
      <w:r w:rsidRPr="00E243F6">
        <w:tab/>
        <w:t>Definitions</w:t>
      </w:r>
      <w:bookmarkEnd w:id="25"/>
      <w:bookmarkEnd w:id="26"/>
      <w:bookmarkEnd w:id="27"/>
      <w:bookmarkEnd w:id="28"/>
      <w:bookmarkEnd w:id="29"/>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proofErr w:type="gramStart"/>
      <w:r w:rsidRPr="00E243F6">
        <w:rPr>
          <w:b/>
        </w:rPr>
        <w:t>Allowed CAG list:</w:t>
      </w:r>
      <w:r w:rsidRPr="00E243F6">
        <w:rPr>
          <w:bCs/>
        </w:rPr>
        <w:t xml:space="preserve"> A per-PLMN list of CAG Identifiers the UE is allowed to access (see TS 23.501 [10])</w:t>
      </w:r>
      <w:r w:rsidRPr="00E243F6">
        <w:rPr>
          <w:b/>
        </w:rPr>
        <w:t>.</w:t>
      </w:r>
      <w:proofErr w:type="gramEnd"/>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w:t>
      </w:r>
      <w:proofErr w:type="gramStart"/>
      <w:r w:rsidRPr="00E243F6">
        <w:t>identity(</w:t>
      </w:r>
      <w:proofErr w:type="spellStart"/>
      <w:proofErr w:type="gramEnd"/>
      <w:r w:rsidRPr="00E243F6">
        <w:t>ies</w:t>
      </w:r>
      <w:proofErr w:type="spellEnd"/>
      <w:r w:rsidRPr="00E243F6">
        <w:t>).</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w:t>
      </w:r>
      <w:proofErr w:type="gramStart"/>
      <w:r w:rsidRPr="00E243F6">
        <w:t>identity(</w:t>
      </w:r>
      <w:proofErr w:type="spellStart"/>
      <w:proofErr w:type="gramEnd"/>
      <w:r w:rsidRPr="00E243F6">
        <w:t>ies</w:t>
      </w:r>
      <w:proofErr w:type="spellEnd"/>
      <w:r w:rsidRPr="00E243F6">
        <w:t>).</w:t>
      </w:r>
    </w:p>
    <w:p w14:paraId="3BA1F747" w14:textId="77777777" w:rsidR="000E1D2B" w:rsidRPr="00E243F6" w:rsidRDefault="000E1D2B" w:rsidP="000E1D2B">
      <w:proofErr w:type="gramStart"/>
      <w:r w:rsidRPr="00E243F6">
        <w:rPr>
          <w:b/>
        </w:rPr>
        <w:t>Barred Cell</w:t>
      </w:r>
      <w:r w:rsidRPr="00E243F6">
        <w:t>: A cell a UE is not allowed to camp on.</w:t>
      </w:r>
      <w:proofErr w:type="gramEnd"/>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proofErr w:type="gramStart"/>
      <w:r w:rsidRPr="00E243F6">
        <w:rPr>
          <w:b/>
        </w:rPr>
        <w:t>Camped on a cell:</w:t>
      </w:r>
      <w:r w:rsidRPr="00E243F6">
        <w:t xml:space="preserve"> UE has completed the cell selection/reselection process and has chosen a cell.</w:t>
      </w:r>
      <w:proofErr w:type="gramEnd"/>
      <w:r w:rsidRPr="00E243F6">
        <w:t xml:space="preserve"> The UE monitors system information and (in most cases) paging information.</w:t>
      </w:r>
    </w:p>
    <w:p w14:paraId="3AF755F8" w14:textId="77777777" w:rsidR="000E1D2B" w:rsidRPr="00E243F6" w:rsidRDefault="000E1D2B" w:rsidP="000E1D2B">
      <w:proofErr w:type="gramStart"/>
      <w:r w:rsidRPr="00E243F6">
        <w:rPr>
          <w:b/>
        </w:rPr>
        <w:t>Camped on any cell</w:t>
      </w:r>
      <w:r w:rsidRPr="00E243F6">
        <w:t>: UE is in idle mode and has completed the cell selection/reselection process and has chosen a cell irrespective of PLMN identity.</w:t>
      </w:r>
      <w:proofErr w:type="gramEnd"/>
    </w:p>
    <w:p w14:paraId="3DA9E1DC" w14:textId="77777777" w:rsidR="000E1D2B" w:rsidRPr="00E243F6" w:rsidRDefault="000E1D2B" w:rsidP="000E1D2B">
      <w:proofErr w:type="gramStart"/>
      <w:r w:rsidRPr="00E243F6">
        <w:rPr>
          <w:b/>
          <w:bCs/>
        </w:rPr>
        <w:t>Closed Access Group Identifier</w:t>
      </w:r>
      <w:r w:rsidRPr="00E243F6">
        <w:t>: Identifier of a CAG within a PLMN.</w:t>
      </w:r>
      <w:proofErr w:type="gramEnd"/>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proofErr w:type="spellStart"/>
      <w:r w:rsidRPr="00E243F6">
        <w:rPr>
          <w:b/>
        </w:rPr>
        <w:t>eCall</w:t>
      </w:r>
      <w:proofErr w:type="spellEnd"/>
      <w:r w:rsidRPr="00E243F6">
        <w:rPr>
          <w:b/>
        </w:rPr>
        <w:t xml:space="preserve"> Only Mode:</w:t>
      </w:r>
      <w:r w:rsidRPr="00E243F6">
        <w:t xml:space="preserve"> A UE configuration option that allows the UE to register at 5GC and register in IMS to perform only </w:t>
      </w:r>
      <w:proofErr w:type="spellStart"/>
      <w:r w:rsidRPr="00E243F6">
        <w:t>eCall</w:t>
      </w:r>
      <w:proofErr w:type="spellEnd"/>
      <w:r w:rsidRPr="00E243F6">
        <w:t xml:space="preserve">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proofErr w:type="gramStart"/>
      <w:r w:rsidRPr="00E243F6">
        <w:rPr>
          <w:b/>
          <w:bCs/>
        </w:rPr>
        <w:t>Network Identifier</w:t>
      </w:r>
      <w:r w:rsidRPr="00E243F6">
        <w:t>: Identifier of an SNPN in combination with a PLMN ID (TS 23.501 [10]).</w:t>
      </w:r>
      <w:proofErr w:type="gramEnd"/>
    </w:p>
    <w:p w14:paraId="12CF545F" w14:textId="77777777" w:rsidR="000E1D2B" w:rsidRPr="00E243F6" w:rsidRDefault="000E1D2B" w:rsidP="000E1D2B">
      <w:pPr>
        <w:rPr>
          <w:bCs/>
        </w:rPr>
      </w:pPr>
      <w:r w:rsidRPr="00E243F6">
        <w:rPr>
          <w:b/>
        </w:rPr>
        <w:lastRenderedPageBreak/>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 xml:space="preserve">NR </w:t>
      </w:r>
      <w:proofErr w:type="spellStart"/>
      <w:r w:rsidRPr="00E243F6">
        <w:rPr>
          <w:b/>
        </w:rPr>
        <w:t>s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proofErr w:type="gramStart"/>
      <w:r w:rsidRPr="00E243F6">
        <w:rPr>
          <w:b/>
        </w:rPr>
        <w:t>Reserved Cell</w:t>
      </w:r>
      <w:r w:rsidRPr="00E243F6">
        <w:t>: A cell on which camping is not allowed, except for particular UEs, if so indicated in the system information.</w:t>
      </w:r>
      <w:proofErr w:type="gramEnd"/>
    </w:p>
    <w:p w14:paraId="51A92F38" w14:textId="77777777" w:rsidR="000E1D2B" w:rsidRPr="00E243F6" w:rsidRDefault="000E1D2B" w:rsidP="000E1D2B">
      <w:r w:rsidRPr="00E243F6">
        <w:rPr>
          <w:b/>
        </w:rPr>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proofErr w:type="gramStart"/>
      <w:r w:rsidRPr="00E243F6">
        <w:rPr>
          <w:b/>
        </w:rPr>
        <w:t>Serving cell:</w:t>
      </w:r>
      <w:r w:rsidRPr="00E243F6">
        <w:t xml:space="preserve"> The cell on which the UE is camped.</w:t>
      </w:r>
      <w:proofErr w:type="gramEnd"/>
    </w:p>
    <w:p w14:paraId="535D6B20" w14:textId="77777777" w:rsidR="000E1D2B" w:rsidRPr="00E243F6" w:rsidRDefault="000E1D2B" w:rsidP="000E1D2B">
      <w:proofErr w:type="spellStart"/>
      <w:r w:rsidRPr="00E243F6">
        <w:rPr>
          <w:rFonts w:eastAsia="宋体"/>
          <w:b/>
          <w:bCs/>
          <w:lang w:eastAsia="zh-CN"/>
        </w:rPr>
        <w:t>Sidelink</w:t>
      </w:r>
      <w:proofErr w:type="spellEnd"/>
      <w:r w:rsidRPr="00E243F6">
        <w:rPr>
          <w:rFonts w:eastAsia="宋体"/>
          <w:b/>
          <w:bCs/>
          <w:lang w:eastAsia="zh-CN"/>
        </w:rPr>
        <w:t xml:space="preserve">: </w:t>
      </w:r>
      <w:r w:rsidRPr="00E243F6">
        <w:t>UE to UE interface for</w:t>
      </w:r>
      <w:r w:rsidRPr="00E243F6">
        <w:rPr>
          <w:rFonts w:eastAsia="宋体"/>
          <w:lang w:eastAsia="zh-CN"/>
        </w:rPr>
        <w:t xml:space="preserve"> V2X </w:t>
      </w:r>
      <w:proofErr w:type="spellStart"/>
      <w:r w:rsidRPr="00E243F6">
        <w:rPr>
          <w:rFonts w:eastAsia="宋体"/>
          <w:lang w:eastAsia="zh-CN"/>
        </w:rPr>
        <w:t>sidelink</w:t>
      </w:r>
      <w:proofErr w:type="spellEnd"/>
      <w:r w:rsidRPr="00E243F6">
        <w:rPr>
          <w:rFonts w:eastAsia="宋体"/>
          <w:lang w:eastAsia="zh-CN"/>
        </w:rPr>
        <w:t xml:space="preserve">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 xml:space="preserve">V2X </w:t>
      </w:r>
      <w:proofErr w:type="spellStart"/>
      <w:r w:rsidRPr="00E243F6">
        <w:rPr>
          <w:b/>
          <w:lang w:eastAsia="zh-CN"/>
        </w:rPr>
        <w:t>s</w:t>
      </w:r>
      <w:r w:rsidRPr="00E243F6">
        <w:rPr>
          <w:b/>
        </w:rPr>
        <w:t>idelink</w:t>
      </w:r>
      <w:proofErr w:type="spellEnd"/>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2"/>
      </w:pPr>
      <w:r w:rsidRPr="00E243F6">
        <w:t>3.2</w:t>
      </w:r>
      <w:r w:rsidRPr="00E243F6">
        <w:tab/>
        <w:t>Abbreviations</w:t>
      </w:r>
      <w:bookmarkEnd w:id="7"/>
      <w:bookmarkEnd w:id="8"/>
      <w:bookmarkEnd w:id="9"/>
      <w:bookmarkEnd w:id="10"/>
      <w:bookmarkEnd w:id="11"/>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lastRenderedPageBreak/>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0"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31"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32"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33" w:author="CATT" w:date="2021-08-31T17:30:00Z">
        <w:r>
          <w:t>MCCH</w:t>
        </w:r>
        <w:r>
          <w:tab/>
          <w:t>MBS Control Channel</w:t>
        </w:r>
      </w:ins>
    </w:p>
    <w:p w14:paraId="411775DE" w14:textId="77777777" w:rsidR="009752E2" w:rsidRDefault="009752E2" w:rsidP="009752E2">
      <w:pPr>
        <w:pStyle w:val="EW"/>
        <w:rPr>
          <w:ins w:id="34"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35" w:author="CATT" w:date="2021-08-31T17:31:00Z"/>
          <w:rFonts w:eastAsiaTheme="minorEastAsia"/>
          <w:lang w:eastAsia="zh-CN"/>
        </w:rPr>
      </w:pPr>
      <w:ins w:id="36"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37"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r>
      <w:proofErr w:type="spellStart"/>
      <w:r w:rsidRPr="00E243F6">
        <w:t>NR</w:t>
      </w:r>
      <w:proofErr w:type="spellEnd"/>
      <w:r w:rsidRPr="00E243F6">
        <w:t xml:space="preserve">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34D6582C" w14:textId="77777777" w:rsidR="001F61EC" w:rsidRPr="00E243F6" w:rsidRDefault="001F61EC" w:rsidP="001F61EC">
      <w:pPr>
        <w:pStyle w:val="1"/>
      </w:pPr>
      <w:bookmarkStart w:id="38" w:name="_Toc29245185"/>
      <w:bookmarkStart w:id="39" w:name="_Toc37298528"/>
      <w:bookmarkStart w:id="40" w:name="_Toc46502290"/>
      <w:bookmarkStart w:id="41" w:name="_Toc52749267"/>
      <w:bookmarkStart w:id="42" w:name="_Toc76506058"/>
      <w:bookmarkEnd w:id="0"/>
      <w:bookmarkEnd w:id="1"/>
      <w:r w:rsidRPr="00E243F6">
        <w:t>4</w:t>
      </w:r>
      <w:r w:rsidRPr="00E243F6">
        <w:tab/>
        <w:t>General description of RRC_IDLE state and RRC_INACTIVE state</w:t>
      </w:r>
      <w:bookmarkStart w:id="43" w:name="_975763386"/>
      <w:bookmarkStart w:id="44" w:name="_977548777"/>
      <w:bookmarkEnd w:id="38"/>
      <w:bookmarkEnd w:id="39"/>
      <w:bookmarkEnd w:id="40"/>
      <w:bookmarkEnd w:id="41"/>
      <w:bookmarkEnd w:id="42"/>
      <w:bookmarkEnd w:id="43"/>
      <w:bookmarkEnd w:id="44"/>
    </w:p>
    <w:p w14:paraId="1E016AA6" w14:textId="77777777" w:rsidR="001F61EC" w:rsidRPr="00E243F6" w:rsidRDefault="001F61EC" w:rsidP="001F61EC">
      <w:pPr>
        <w:pStyle w:val="2"/>
      </w:pPr>
      <w:bookmarkStart w:id="45" w:name="_Toc29245186"/>
      <w:bookmarkStart w:id="46" w:name="_Toc37298529"/>
      <w:bookmarkStart w:id="47" w:name="_Toc46502291"/>
      <w:bookmarkStart w:id="48" w:name="_Toc52749268"/>
      <w:bookmarkStart w:id="49" w:name="_Toc76506059"/>
      <w:r w:rsidRPr="00E243F6">
        <w:t>4.1</w:t>
      </w:r>
      <w:r w:rsidRPr="00E243F6">
        <w:tab/>
        <w:t>Overview</w:t>
      </w:r>
      <w:bookmarkEnd w:id="45"/>
      <w:bookmarkEnd w:id="46"/>
      <w:bookmarkEnd w:id="47"/>
      <w:bookmarkEnd w:id="48"/>
      <w:bookmarkEnd w:id="49"/>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lastRenderedPageBreak/>
        <w:t>-</w:t>
      </w:r>
      <w:r w:rsidRPr="00E243F6">
        <w:tab/>
        <w:t>Location registration and RNA update.</w:t>
      </w:r>
    </w:p>
    <w:p w14:paraId="4B30C151" w14:textId="77777777" w:rsidR="001F61EC" w:rsidRPr="00E243F6" w:rsidRDefault="001F61EC" w:rsidP="001F61EC">
      <w:pPr>
        <w:pStyle w:val="B10"/>
        <w:ind w:left="0" w:firstLine="0"/>
      </w:pPr>
      <w:r w:rsidRPr="00E243F6">
        <w:t xml:space="preserve">PLMN selection, SNPN selection, cell reselection procedures, and location registration are common for both RRC_IDLE state and RRC_INACTIVE state. RNA update is only applicable for RRC_INACTIVE state. </w:t>
      </w:r>
      <w:proofErr w:type="gramStart"/>
      <w:r w:rsidRPr="00E243F6">
        <w:t>When UE selects a new PLMN or SNPN, UE transitions from RRC_INACTIVE to RRC_IDLE, as specified in TS 24.501 [14].</w:t>
      </w:r>
      <w:proofErr w:type="gramEnd"/>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 xml:space="preserve">The UE shall, if necessary, </w:t>
      </w:r>
      <w:proofErr w:type="gramStart"/>
      <w:r w:rsidRPr="00E243F6">
        <w:t>then</w:t>
      </w:r>
      <w:proofErr w:type="gramEnd"/>
      <w:r w:rsidRPr="00E243F6">
        <w:t xml:space="preserve">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w:t>
      </w:r>
      <w:proofErr w:type="spellStart"/>
      <w:r w:rsidRPr="00E243F6">
        <w:t>sidelink</w:t>
      </w:r>
      <w:proofErr w:type="spellEnd"/>
      <w:r w:rsidRPr="00E243F6">
        <w:t xml:space="preserve"> communication</w:t>
      </w:r>
      <w:r w:rsidRPr="00E243F6">
        <w:rPr>
          <w:lang w:eastAsia="zh-CN"/>
        </w:rPr>
        <w:t xml:space="preserve"> and/or V2X </w:t>
      </w:r>
      <w:proofErr w:type="spellStart"/>
      <w:r w:rsidRPr="00E243F6">
        <w:rPr>
          <w:lang w:eastAsia="zh-CN"/>
        </w:rPr>
        <w:t>sidelink</w:t>
      </w:r>
      <w:proofErr w:type="spellEnd"/>
      <w:r w:rsidRPr="00E243F6">
        <w:rPr>
          <w:lang w:eastAsia="zh-CN"/>
        </w:rPr>
        <w:t xml:space="preserve"> communication </w:t>
      </w:r>
      <w:r w:rsidRPr="00E243F6">
        <w:t xml:space="preserve">while in-coverage </w:t>
      </w:r>
      <w:r w:rsidRPr="00E243F6">
        <w:rPr>
          <w:lang w:eastAsia="ko-KR"/>
        </w:rPr>
        <w:t>or</w:t>
      </w:r>
      <w:r w:rsidRPr="00E243F6">
        <w:t xml:space="preserve"> out-of-coverage for </w:t>
      </w:r>
      <w:proofErr w:type="spellStart"/>
      <w:r w:rsidRPr="00E243F6">
        <w:rPr>
          <w:lang w:eastAsia="ko-KR"/>
        </w:rPr>
        <w:t>sidelink</w:t>
      </w:r>
      <w:proofErr w:type="spellEnd"/>
      <w:r w:rsidRPr="00E243F6">
        <w:t xml:space="preserve">, as specified in clause </w:t>
      </w:r>
      <w:r w:rsidRPr="00E243F6">
        <w:rPr>
          <w:rFonts w:eastAsia="宋体"/>
          <w:lang w:eastAsia="zh-CN"/>
        </w:rPr>
        <w:t>8</w:t>
      </w:r>
      <w:r w:rsidRPr="00E243F6">
        <w:t>.</w:t>
      </w:r>
    </w:p>
    <w:p w14:paraId="67094FE5" w14:textId="77777777" w:rsidR="001F61EC" w:rsidRPr="00E243F6" w:rsidRDefault="001F61EC" w:rsidP="001F61EC">
      <w:r w:rsidRPr="00E243F6">
        <w:t>The purpose of camping on a cell in RRC_IDLE state and RRC_INACTIVE state is fourfold:</w:t>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50" w:author="CATT" w:date="2021-08-30T09:56:00Z"/>
          <w:rFonts w:eastAsiaTheme="minorEastAsia"/>
          <w:lang w:eastAsia="zh-CN"/>
        </w:rPr>
      </w:pPr>
      <w:r w:rsidRPr="00E243F6">
        <w:t>d)</w:t>
      </w:r>
      <w:r w:rsidRPr="00E243F6">
        <w:tab/>
        <w:t>It enables the UE to receive ETWS and CMAS notifications.</w:t>
      </w:r>
    </w:p>
    <w:p w14:paraId="75816AE0" w14:textId="4D6FEA6F" w:rsidR="001F61EC" w:rsidRPr="001F61EC" w:rsidDel="006C220A" w:rsidRDefault="001F61EC" w:rsidP="001F61EC">
      <w:pPr>
        <w:pStyle w:val="B10"/>
        <w:rPr>
          <w:del w:id="51" w:author="CATT" w:date="2021-09-01T12:05:00Z"/>
          <w:rFonts w:eastAsiaTheme="minorEastAsia"/>
          <w:lang w:eastAsia="zh-CN"/>
        </w:rPr>
      </w:pPr>
      <w:ins w:id="52" w:author="CATT" w:date="2021-08-30T09:56:00Z">
        <w:r>
          <w:rPr>
            <w:rFonts w:eastAsiaTheme="minorEastAsia" w:hint="eastAsia"/>
            <w:lang w:eastAsia="zh-CN"/>
          </w:rPr>
          <w:lastRenderedPageBreak/>
          <w:t xml:space="preserve">e) </w:t>
        </w:r>
      </w:ins>
      <w:ins w:id="53"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54"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proofErr w:type="spellStart"/>
      <w:ins w:id="55" w:author="CATT" w:date="2021-08-30T09:57:00Z">
        <w:r w:rsidRPr="001F61EC">
          <w:rPr>
            <w:rFonts w:eastAsiaTheme="minorEastAsia"/>
            <w:lang w:eastAsia="zh-CN"/>
          </w:rPr>
          <w:t>services</w:t>
        </w:r>
      </w:ins>
      <w:ins w:id="56"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57" w:author="CATT" w:date="2021-08-30T11:24:00Z"/>
          <w:rFonts w:eastAsiaTheme="minorEastAsia"/>
          <w:lang w:eastAsia="zh-CN"/>
        </w:rPr>
      </w:pPr>
      <w:commentRangeStart w:id="58"/>
      <w:ins w:id="59" w:author="CATT" w:date="2021-09-06T09:58:00Z">
        <w:r>
          <w:rPr>
            <w:lang w:eastAsia="zh-CN"/>
          </w:rPr>
          <w:t>Editor’s</w:t>
        </w:r>
        <w:proofErr w:type="spellEnd"/>
        <w:r>
          <w:rPr>
            <w:lang w:eastAsia="zh-CN"/>
          </w:rPr>
          <w:t xml:space="preserve">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w:t>
        </w:r>
        <w:proofErr w:type="spellStart"/>
        <w:r>
          <w:rPr>
            <w:rFonts w:eastAsiaTheme="minorEastAsia" w:hint="eastAsia"/>
            <w:lang w:eastAsia="zh-CN"/>
          </w:rPr>
          <w:t>needed.</w:t>
        </w:r>
      </w:ins>
      <w:commentRangeEnd w:id="58"/>
      <w:ins w:id="60" w:author="CATT" w:date="2021-09-06T10:00:00Z">
        <w:r w:rsidR="0068317F">
          <w:rPr>
            <w:rStyle w:val="afe"/>
          </w:rPr>
          <w:commentReference w:id="58"/>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w:t>
      </w:r>
      <w:proofErr w:type="spellEnd"/>
      <w:r>
        <w:rPr>
          <w:i/>
        </w:rPr>
        <w:t xml:space="preserve"> </w:t>
      </w:r>
      <w:proofErr w:type="spellStart"/>
      <w:r>
        <w:rPr>
          <w:i/>
        </w:rPr>
        <w:t>Modificatcion</w:t>
      </w:r>
      <w:proofErr w:type="spellEnd"/>
      <w:r>
        <w:rPr>
          <w:i/>
        </w:rPr>
        <w:t xml:space="preserve"> </w:t>
      </w:r>
    </w:p>
    <w:p w14:paraId="65903B44" w14:textId="77777777" w:rsidR="009C110D" w:rsidRPr="00E243F6" w:rsidRDefault="009C110D" w:rsidP="009C110D">
      <w:pPr>
        <w:pStyle w:val="30"/>
      </w:pPr>
      <w:bookmarkStart w:id="61" w:name="_Toc29245204"/>
      <w:bookmarkStart w:id="62" w:name="_Toc37298550"/>
      <w:bookmarkStart w:id="63" w:name="_Toc46502312"/>
      <w:bookmarkStart w:id="64" w:name="_Toc52749289"/>
      <w:bookmarkStart w:id="65" w:name="_Toc76506080"/>
      <w:r w:rsidRPr="00E243F6">
        <w:t>5.2.4</w:t>
      </w:r>
      <w:r w:rsidRPr="00E243F6">
        <w:tab/>
        <w:t>Cell Reselection evaluation process</w:t>
      </w:r>
      <w:bookmarkEnd w:id="61"/>
      <w:bookmarkEnd w:id="62"/>
      <w:bookmarkEnd w:id="63"/>
      <w:bookmarkEnd w:id="64"/>
      <w:bookmarkEnd w:id="65"/>
    </w:p>
    <w:p w14:paraId="693E8FCB" w14:textId="77777777" w:rsidR="009C110D" w:rsidRPr="00E243F6" w:rsidRDefault="009C110D" w:rsidP="009C110D">
      <w:pPr>
        <w:pStyle w:val="40"/>
      </w:pPr>
      <w:bookmarkStart w:id="66" w:name="_Toc29245205"/>
      <w:bookmarkStart w:id="67" w:name="_Toc37298551"/>
      <w:bookmarkStart w:id="68" w:name="_Toc46502313"/>
      <w:bookmarkStart w:id="69" w:name="_Toc52749290"/>
      <w:bookmarkStart w:id="70" w:name="_Toc76506081"/>
      <w:r w:rsidRPr="00E243F6">
        <w:t>5.2.4.1</w:t>
      </w:r>
      <w:r w:rsidRPr="00E243F6">
        <w:tab/>
        <w:t>Reselection priorities handling</w:t>
      </w:r>
      <w:bookmarkEnd w:id="66"/>
      <w:bookmarkEnd w:id="67"/>
      <w:bookmarkEnd w:id="68"/>
      <w:bookmarkEnd w:id="69"/>
      <w:bookmarkEnd w:id="70"/>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proofErr w:type="spellStart"/>
      <w:r w:rsidRPr="00E243F6">
        <w:rPr>
          <w:i/>
        </w:rPr>
        <w:t>RRCRelease</w:t>
      </w:r>
      <w:proofErr w:type="spellEnd"/>
      <w:r w:rsidRPr="00E243F6">
        <w:rPr>
          <w:i/>
        </w:rPr>
        <w:t xml:space="preserve"> </w:t>
      </w:r>
      <w:r w:rsidRPr="00E243F6">
        <w:t xml:space="preserve">message, or by inheriting from another RAT at inter-RAT cell (re)selection. In the case of system information, an NR frequency or inter-RAT frequency may be listed without providing a priority (i.e. the field </w:t>
      </w:r>
      <w:proofErr w:type="spellStart"/>
      <w:r w:rsidRPr="00E243F6">
        <w:rPr>
          <w:i/>
        </w:rPr>
        <w:t>cellReselectionPriority</w:t>
      </w:r>
      <w:proofErr w:type="spellEnd"/>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proofErr w:type="spellStart"/>
      <w:r w:rsidRPr="00E243F6">
        <w:rPr>
          <w:i/>
        </w:rPr>
        <w:t>deprioritisationReq</w:t>
      </w:r>
      <w:proofErr w:type="spellEnd"/>
      <w:r w:rsidRPr="00E243F6">
        <w:t xml:space="preserve"> </w:t>
      </w:r>
      <w:r w:rsidRPr="00E243F6">
        <w:rPr>
          <w:rFonts w:eastAsia="宋体"/>
          <w:lang w:eastAsia="zh-CN"/>
        </w:rPr>
        <w:t xml:space="preserve">received in </w:t>
      </w:r>
      <w:proofErr w:type="spellStart"/>
      <w:r w:rsidRPr="00E243F6">
        <w:rPr>
          <w:i/>
          <w:lang w:eastAsia="zh-CN"/>
        </w:rPr>
        <w:t>RRCRelease</w:t>
      </w:r>
      <w:proofErr w:type="spellEnd"/>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 xml:space="preserve">If the UE is configured to perform both NR </w:t>
      </w:r>
      <w:proofErr w:type="spellStart"/>
      <w:r w:rsidRPr="00E243F6">
        <w:rPr>
          <w:rFonts w:eastAsia="宋体"/>
          <w:lang w:eastAsia="zh-CN"/>
        </w:rPr>
        <w:t>sidelink</w:t>
      </w:r>
      <w:proofErr w:type="spellEnd"/>
      <w:r w:rsidRPr="00E243F6">
        <w:rPr>
          <w:rFonts w:eastAsia="宋体"/>
          <w:lang w:eastAsia="zh-CN"/>
        </w:rPr>
        <w:t xml:space="preserve"> communication and V2X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both NR </w:t>
      </w:r>
      <w:proofErr w:type="spellStart"/>
      <w:r w:rsidRPr="00E243F6">
        <w:rPr>
          <w:rFonts w:eastAsia="宋体"/>
          <w:lang w:eastAsia="zh-CN"/>
        </w:rPr>
        <w:t>sidelink</w:t>
      </w:r>
      <w:proofErr w:type="spellEnd"/>
      <w:r w:rsidRPr="00E243F6">
        <w:rPr>
          <w:rFonts w:eastAsia="宋体"/>
          <w:lang w:eastAsia="zh-CN"/>
        </w:rPr>
        <w:t xml:space="preserve"> communication configuration and V2X </w:t>
      </w:r>
      <w:proofErr w:type="spellStart"/>
      <w:r w:rsidRPr="00E243F6">
        <w:rPr>
          <w:rFonts w:eastAsia="宋体"/>
          <w:lang w:eastAsia="zh-CN"/>
        </w:rPr>
        <w:t>sidelink</w:t>
      </w:r>
      <w:proofErr w:type="spellEnd"/>
      <w:r w:rsidRPr="00E243F6">
        <w:rPr>
          <w:rFonts w:eastAsia="宋体"/>
          <w:lang w:eastAsia="zh-CN"/>
        </w:rPr>
        <w:t xml:space="preserve"> communication configuration</w:t>
      </w:r>
      <w:r w:rsidRPr="00E243F6">
        <w:rPr>
          <w:rFonts w:eastAsia="宋体"/>
          <w:sz w:val="21"/>
          <w:szCs w:val="22"/>
          <w:lang w:eastAsia="zh-CN"/>
        </w:rPr>
        <w:t xml:space="preserve"> to b</w:t>
      </w:r>
      <w:r w:rsidRPr="00E243F6">
        <w:rPr>
          <w:rFonts w:eastAsia="宋体"/>
          <w:lang w:eastAsia="zh-CN"/>
        </w:rPr>
        <w:t xml:space="preserve">e the highest priority. If the UE is configured to perform NR </w:t>
      </w:r>
      <w:proofErr w:type="spellStart"/>
      <w:r w:rsidRPr="00E243F6">
        <w:rPr>
          <w:rFonts w:eastAsia="宋体"/>
          <w:lang w:eastAsia="zh-CN"/>
        </w:rPr>
        <w:t>sidelink</w:t>
      </w:r>
      <w:proofErr w:type="spellEnd"/>
      <w:r w:rsidRPr="00E243F6">
        <w:rPr>
          <w:rFonts w:eastAsia="宋体"/>
          <w:lang w:eastAsia="zh-CN"/>
        </w:rPr>
        <w:t xml:space="preserve"> communication and not perform V2X communication, the UE may consider the frequency providing NR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 If the UE is configured to perform V2X </w:t>
      </w:r>
      <w:proofErr w:type="spellStart"/>
      <w:r w:rsidRPr="00E243F6">
        <w:rPr>
          <w:rFonts w:eastAsia="宋体"/>
          <w:lang w:eastAsia="zh-CN"/>
        </w:rPr>
        <w:t>sidelink</w:t>
      </w:r>
      <w:proofErr w:type="spellEnd"/>
      <w:r w:rsidRPr="00E243F6">
        <w:rPr>
          <w:rFonts w:eastAsia="宋体"/>
          <w:lang w:eastAsia="zh-CN"/>
        </w:rPr>
        <w:t xml:space="preserve"> communication and not perform NR </w:t>
      </w:r>
      <w:proofErr w:type="spellStart"/>
      <w:r w:rsidRPr="00E243F6">
        <w:rPr>
          <w:rFonts w:eastAsia="宋体"/>
          <w:lang w:eastAsia="zh-CN"/>
        </w:rPr>
        <w:t>sidelink</w:t>
      </w:r>
      <w:proofErr w:type="spellEnd"/>
      <w:r w:rsidRPr="00E243F6">
        <w:rPr>
          <w:rFonts w:eastAsia="宋体"/>
          <w:lang w:eastAsia="zh-CN"/>
        </w:rPr>
        <w:t xml:space="preserve"> communication, the UE may consider the frequency providing V2X </w:t>
      </w:r>
      <w:proofErr w:type="spellStart"/>
      <w:r w:rsidRPr="00E243F6">
        <w:rPr>
          <w:rFonts w:eastAsia="宋体"/>
          <w:lang w:eastAsia="zh-CN"/>
        </w:rPr>
        <w:t>sidelink</w:t>
      </w:r>
      <w:proofErr w:type="spellEnd"/>
      <w:r w:rsidRPr="00E243F6">
        <w:rPr>
          <w:rFonts w:eastAsia="宋体"/>
          <w:lang w:eastAsia="zh-CN"/>
        </w:rPr>
        <w:t xml:space="preserve">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 xml:space="preserve">When UE is configured to perform NR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or V2X </w:t>
      </w:r>
      <w:proofErr w:type="spellStart"/>
      <w:r w:rsidRPr="00E243F6">
        <w:rPr>
          <w:rFonts w:eastAsia="宋体"/>
          <w:shd w:val="clear" w:color="auto" w:fill="FFFFFF"/>
        </w:rPr>
        <w:t>sidelink</w:t>
      </w:r>
      <w:proofErr w:type="spellEnd"/>
      <w:r w:rsidRPr="00E243F6">
        <w:rPr>
          <w:rFonts w:eastAsia="宋体"/>
          <w:shd w:val="clear" w:color="auto" w:fill="FFFFFF"/>
        </w:rPr>
        <w:t xml:space="preserve">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 xml:space="preserve">The UE is configured to perform V2X </w:t>
      </w:r>
      <w:proofErr w:type="spellStart"/>
      <w:r w:rsidRPr="00E243F6">
        <w:rPr>
          <w:rFonts w:eastAsiaTheme="minorEastAsia"/>
        </w:rPr>
        <w:t>si</w:t>
      </w:r>
      <w:r w:rsidRPr="00E243F6">
        <w:rPr>
          <w:rFonts w:eastAsiaTheme="minorEastAsia"/>
          <w:lang w:eastAsia="zh-CN"/>
        </w:rPr>
        <w:t>del</w:t>
      </w:r>
      <w:r w:rsidRPr="00E243F6">
        <w:rPr>
          <w:rFonts w:eastAsiaTheme="minorEastAsia"/>
        </w:rPr>
        <w:t>ink</w:t>
      </w:r>
      <w:proofErr w:type="spellEnd"/>
      <w:r w:rsidRPr="00E243F6">
        <w:rPr>
          <w:rFonts w:eastAsiaTheme="minorEastAsia"/>
        </w:rPr>
        <w:t xml:space="preserve"> communication or NR </w:t>
      </w:r>
      <w:proofErr w:type="spellStart"/>
      <w:r w:rsidRPr="00E243F6">
        <w:rPr>
          <w:rFonts w:eastAsiaTheme="minorEastAsia"/>
          <w:lang w:eastAsia="zh-CN"/>
        </w:rPr>
        <w:t>sidelink</w:t>
      </w:r>
      <w:proofErr w:type="spellEnd"/>
      <w:r w:rsidRPr="00E243F6">
        <w:rPr>
          <w:rFonts w:eastAsiaTheme="minorEastAsia"/>
        </w:rPr>
        <w:t xml:space="preserve"> communication, if it has the capability and is authorized for the corresponding </w:t>
      </w:r>
      <w:proofErr w:type="spellStart"/>
      <w:r w:rsidRPr="00E243F6">
        <w:rPr>
          <w:rFonts w:eastAsiaTheme="minorEastAsia"/>
        </w:rPr>
        <w:t>sidelink</w:t>
      </w:r>
      <w:proofErr w:type="spellEnd"/>
      <w:r w:rsidRPr="00E243F6">
        <w:rPr>
          <w:rFonts w:eastAsiaTheme="minorEastAsia"/>
        </w:rPr>
        <w:t xml:space="preserve">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 xml:space="preserve">When UE is configured to perform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but cannot find a frequency which can provide both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and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UE may consider the frequency providing either NR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or V2X </w:t>
      </w:r>
      <w:proofErr w:type="spellStart"/>
      <w:r w:rsidRPr="00E243F6">
        <w:rPr>
          <w:rFonts w:eastAsiaTheme="minorEastAsia"/>
          <w:lang w:eastAsia="zh-CN"/>
        </w:rPr>
        <w:t>sidelink</w:t>
      </w:r>
      <w:proofErr w:type="spellEnd"/>
      <w:r w:rsidRPr="00E243F6">
        <w:rPr>
          <w:rFonts w:eastAsiaTheme="minorEastAsia"/>
          <w:lang w:eastAsia="zh-CN"/>
        </w:rPr>
        <w:t xml:space="preserve"> communication configuration to be the highest priority.</w:t>
      </w:r>
    </w:p>
    <w:p w14:paraId="4CD507C6" w14:textId="135E9B21" w:rsidR="00891D9B" w:rsidRDefault="009C110D" w:rsidP="009C110D">
      <w:pPr>
        <w:rPr>
          <w:ins w:id="71"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A4CB029" w:rsidR="00891D9B" w:rsidRDefault="00891D9B" w:rsidP="00891D9B">
      <w:pPr>
        <w:rPr>
          <w:ins w:id="72" w:author="CATT" w:date="2021-08-31T16:25:00Z"/>
          <w:rFonts w:eastAsiaTheme="minorEastAsia"/>
          <w:lang w:eastAsia="zh-CN"/>
        </w:rPr>
      </w:pPr>
      <w:bookmarkStart w:id="73" w:name="OLE_LINK4"/>
      <w:bookmarkStart w:id="74" w:name="OLE_LINK5"/>
      <w:ins w:id="75" w:author="CATT" w:date="2021-08-30T11:13:00Z">
        <w:r w:rsidRPr="00DF3CE1">
          <w:rPr>
            <w:lang w:eastAsia="zh-CN"/>
          </w:rPr>
          <w:t xml:space="preserve">If </w:t>
        </w:r>
      </w:ins>
      <w:ins w:id="76"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77" w:author="CATT" w:date="2021-08-30T11:13:00Z">
        <w:r w:rsidRPr="00DF3CE1">
          <w:rPr>
            <w:lang w:eastAsia="zh-CN"/>
          </w:rPr>
          <w:t>is receiving</w:t>
        </w:r>
        <w:r w:rsidR="0051301A" w:rsidRPr="00DF3CE1">
          <w:rPr>
            <w:lang w:eastAsia="zh-CN"/>
          </w:rPr>
          <w:t xml:space="preserve"> or interested to receive an </w:t>
        </w:r>
      </w:ins>
      <w:ins w:id="78" w:author="CATT" w:date="2021-08-31T09:49:00Z">
        <w:r w:rsidR="00A6005F" w:rsidRPr="00A6005F">
          <w:rPr>
            <w:lang w:eastAsia="zh-CN"/>
          </w:rPr>
          <w:t xml:space="preserve">MBS broadcast service(s) </w:t>
        </w:r>
      </w:ins>
      <w:ins w:id="79" w:author="CATT" w:date="2021-08-30T11:13:00Z">
        <w:r w:rsidR="0051301A" w:rsidRPr="00DF3CE1">
          <w:rPr>
            <w:lang w:eastAsia="zh-CN"/>
          </w:rPr>
          <w:t xml:space="preserve">and can only receive this </w:t>
        </w:r>
      </w:ins>
      <w:ins w:id="80" w:author="CATT" w:date="2021-08-31T09:50:00Z">
        <w:r w:rsidR="00A6005F" w:rsidRPr="00A6005F">
          <w:rPr>
            <w:lang w:eastAsia="zh-CN"/>
          </w:rPr>
          <w:t xml:space="preserve">MBS broadcast service(s) </w:t>
        </w:r>
      </w:ins>
      <w:ins w:id="81" w:author="CATT" w:date="2021-08-31T09:22:00Z">
        <w:r w:rsidR="00DF3CE1" w:rsidRPr="00DF3CE1">
          <w:rPr>
            <w:rFonts w:eastAsiaTheme="minorEastAsia" w:hint="eastAsia"/>
            <w:lang w:eastAsia="zh-CN"/>
          </w:rPr>
          <w:t>by</w:t>
        </w:r>
      </w:ins>
      <w:ins w:id="82" w:author="CATT" w:date="2021-08-30T11:13:00Z">
        <w:r w:rsidRPr="00DF3CE1">
          <w:rPr>
            <w:lang w:eastAsia="zh-CN"/>
          </w:rPr>
          <w:t xml:space="preserve"> camping on a </w:t>
        </w:r>
        <w:commentRangeStart w:id="83"/>
        <w:r w:rsidRPr="00DF3CE1">
          <w:rPr>
            <w:lang w:eastAsia="zh-CN"/>
          </w:rPr>
          <w:t>frequency</w:t>
        </w:r>
      </w:ins>
      <w:commentRangeEnd w:id="83"/>
      <w:ins w:id="84" w:author="CATT" w:date="2021-09-06T10:19:00Z">
        <w:r w:rsidR="001B10C2">
          <w:rPr>
            <w:rStyle w:val="afe"/>
          </w:rPr>
          <w:commentReference w:id="83"/>
        </w:r>
      </w:ins>
      <w:ins w:id="85"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86" w:author="CATT" w:date="2021-08-31T09:50:00Z">
        <w:r w:rsidR="00EE1253">
          <w:rPr>
            <w:rFonts w:eastAsiaTheme="minorEastAsia" w:hint="eastAsia"/>
            <w:lang w:eastAsia="zh-CN"/>
          </w:rPr>
          <w:t xml:space="preserve">broadcast </w:t>
        </w:r>
      </w:ins>
      <w:ins w:id="87" w:author="CATT" w:date="2021-08-30T11:13:00Z">
        <w:r w:rsidRPr="00181C2A">
          <w:rPr>
            <w:lang w:eastAsia="zh-CN"/>
          </w:rPr>
          <w:t>session</w:t>
        </w:r>
        <w:r w:rsidRPr="00DF3CE1">
          <w:rPr>
            <w:lang w:eastAsia="zh-CN"/>
          </w:rPr>
          <w:t xml:space="preserve"> [2] as long as the two following conditions are fulfilled:</w:t>
        </w:r>
      </w:ins>
    </w:p>
    <w:p w14:paraId="02222B0D" w14:textId="0D9C1F0F" w:rsidR="00E4358C" w:rsidRDefault="00E4358C" w:rsidP="00E4358C">
      <w:pPr>
        <w:pStyle w:val="EditorsNote"/>
        <w:rPr>
          <w:ins w:id="88" w:author="CATT" w:date="2021-08-31T16:31:00Z"/>
          <w:rFonts w:eastAsiaTheme="minorEastAsia"/>
          <w:lang w:eastAsia="zh-CN"/>
        </w:rPr>
      </w:pPr>
      <w:ins w:id="89" w:author="CATT" w:date="2021-08-31T16:25:00Z">
        <w:r>
          <w:rPr>
            <w:lang w:eastAsia="zh-CN"/>
          </w:rPr>
          <w:t xml:space="preserve">Editor’s note: FFS whether there is a </w:t>
        </w:r>
      </w:ins>
      <w:proofErr w:type="spellStart"/>
      <w:ins w:id="90" w:author="CATT" w:date="2021-09-01T13:05:00Z">
        <w:r w:rsidR="00725B3D">
          <w:rPr>
            <w:rFonts w:eastAsiaTheme="minorEastAsia" w:hint="eastAsia"/>
            <w:lang w:eastAsia="zh-CN"/>
          </w:rPr>
          <w:t>seperate</w:t>
        </w:r>
      </w:ins>
      <w:proofErr w:type="spellEnd"/>
      <w:ins w:id="91" w:author="CATT" w:date="2021-08-31T16:25:00Z">
        <w:r>
          <w:rPr>
            <w:lang w:eastAsia="zh-CN"/>
          </w:rPr>
          <w:t xml:space="preserve"> capabilit</w:t>
        </w:r>
      </w:ins>
      <w:ins w:id="92" w:author="CATT" w:date="2021-09-01T15:19:00Z">
        <w:r w:rsidR="001F3077">
          <w:rPr>
            <w:rFonts w:eastAsiaTheme="minorEastAsia" w:hint="eastAsia"/>
            <w:lang w:eastAsia="zh-CN"/>
          </w:rPr>
          <w:t>y</w:t>
        </w:r>
      </w:ins>
      <w:ins w:id="93"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94" w:author="CATT" w:date="2021-08-31T16:31:00Z"/>
          <w:rFonts w:eastAsiaTheme="minorEastAsia"/>
          <w:lang w:eastAsia="zh-CN"/>
        </w:rPr>
      </w:pPr>
      <w:ins w:id="95" w:author="CATT" w:date="2021-08-31T16:31:00Z">
        <w:r>
          <w:rPr>
            <w:rFonts w:eastAsiaTheme="minorEastAsia"/>
            <w:lang w:eastAsia="zh-CN"/>
          </w:rPr>
          <w:lastRenderedPageBreak/>
          <w:t xml:space="preserve">Editor’s </w:t>
        </w:r>
        <w:proofErr w:type="spellStart"/>
        <w:r>
          <w:rPr>
            <w:rFonts w:eastAsiaTheme="minorEastAsia"/>
            <w:lang w:eastAsia="zh-CN"/>
          </w:rPr>
          <w:t>note</w:t>
        </w:r>
        <w:proofErr w:type="gramStart"/>
        <w:r>
          <w:rPr>
            <w:rFonts w:eastAsiaTheme="minorEastAsia"/>
            <w:lang w:eastAsia="zh-CN"/>
          </w:rPr>
          <w:t>:</w:t>
        </w:r>
        <w:r w:rsidRPr="00062F42">
          <w:rPr>
            <w:rFonts w:eastAsiaTheme="minorEastAsia"/>
            <w:lang w:eastAsia="zh-CN"/>
          </w:rPr>
          <w:t>FFS</w:t>
        </w:r>
        <w:proofErr w:type="spellEnd"/>
        <w:proofErr w:type="gramEnd"/>
        <w:r w:rsidRPr="00062F42">
          <w:rPr>
            <w:rFonts w:eastAsiaTheme="minorEastAsia"/>
            <w:lang w:eastAsia="zh-CN"/>
          </w:rPr>
          <w:t xml:space="preserve">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96" w:author="CATT" w:date="2021-08-30T11:13:00Z"/>
          <w:rFonts w:eastAsiaTheme="minorEastAsia"/>
          <w:lang w:eastAsia="zh-CN"/>
        </w:rPr>
      </w:pPr>
    </w:p>
    <w:p w14:paraId="65AC9409" w14:textId="4E63AC9F" w:rsidR="00891D9B" w:rsidRDefault="00891D9B" w:rsidP="00AC0B13">
      <w:pPr>
        <w:pStyle w:val="B10"/>
        <w:rPr>
          <w:ins w:id="97" w:author="CATT" w:date="2021-08-31T09:37:00Z"/>
          <w:rFonts w:eastAsiaTheme="minorEastAsia"/>
          <w:lang w:eastAsia="zh-CN"/>
        </w:rPr>
      </w:pPr>
      <w:ins w:id="98" w:author="CATT" w:date="2021-08-30T11:13:00Z">
        <w:r w:rsidRPr="00F27FDA">
          <w:rPr>
            <w:lang w:eastAsia="zh-CN"/>
          </w:rPr>
          <w:t xml:space="preserve">1) </w:t>
        </w:r>
      </w:ins>
      <w:ins w:id="99" w:author="CATT" w:date="2021-08-31T09:36:00Z">
        <w:r w:rsidR="00AC0B13">
          <w:rPr>
            <w:rFonts w:eastAsiaTheme="minorEastAsia" w:hint="eastAsia"/>
            <w:lang w:eastAsia="zh-CN"/>
          </w:rPr>
          <w:t>T</w:t>
        </w:r>
      </w:ins>
      <w:ins w:id="100" w:author="CATT" w:date="2021-08-30T11:13:00Z">
        <w:r w:rsidRPr="00F27FDA">
          <w:rPr>
            <w:lang w:eastAsia="zh-CN"/>
          </w:rPr>
          <w:t xml:space="preserve">he reselected cell is broadcasting </w:t>
        </w:r>
      </w:ins>
      <w:proofErr w:type="spellStart"/>
      <w:ins w:id="101" w:author="CATT" w:date="2021-08-31T09:39:00Z">
        <w:r w:rsidR="00AC0B13" w:rsidRPr="00AC0B13">
          <w:rPr>
            <w:lang w:eastAsia="zh-CN"/>
          </w:rPr>
          <w:t>SIBx</w:t>
        </w:r>
      </w:ins>
      <w:proofErr w:type="spellEnd"/>
      <w:ins w:id="102" w:author="CATT" w:date="2021-08-30T11:13:00Z">
        <w:r w:rsidRPr="00F27FDA">
          <w:rPr>
            <w:lang w:eastAsia="zh-CN"/>
          </w:rPr>
          <w:t>;</w:t>
        </w:r>
      </w:ins>
    </w:p>
    <w:p w14:paraId="4F520613" w14:textId="6120F14B" w:rsidR="00AC0B13" w:rsidRPr="00AC0B13" w:rsidRDefault="00AC0B13" w:rsidP="00AC0B13">
      <w:pPr>
        <w:pStyle w:val="B10"/>
        <w:rPr>
          <w:ins w:id="103" w:author="CATT" w:date="2021-08-31T09:37:00Z"/>
          <w:rFonts w:eastAsiaTheme="minorEastAsia"/>
          <w:lang w:eastAsia="zh-CN"/>
        </w:rPr>
      </w:pPr>
      <w:ins w:id="104" w:author="CATT" w:date="2021-08-31T09:37:00Z">
        <w:r w:rsidRPr="00BC046D">
          <w:rPr>
            <w:rFonts w:eastAsiaTheme="minorEastAsia"/>
            <w:lang w:eastAsia="zh-CN"/>
          </w:rPr>
          <w:t>Editor’s note:</w:t>
        </w:r>
      </w:ins>
      <w:ins w:id="105" w:author="CATT" w:date="2021-08-31T13:56:00Z">
        <w:r w:rsidR="00BC046D" w:rsidRPr="00BC046D">
          <w:rPr>
            <w:lang w:eastAsia="zh-CN"/>
          </w:rPr>
          <w:t xml:space="preserve"> </w:t>
        </w:r>
        <w:proofErr w:type="spellStart"/>
        <w:r w:rsidR="00BC046D" w:rsidRPr="00BC046D">
          <w:rPr>
            <w:lang w:eastAsia="zh-CN"/>
          </w:rPr>
          <w:t>SIBx</w:t>
        </w:r>
        <w:proofErr w:type="spellEnd"/>
        <w:r w:rsidR="00BC046D" w:rsidRPr="00BC046D">
          <w:rPr>
            <w:rFonts w:eastAsiaTheme="minorEastAsia" w:hint="eastAsia"/>
            <w:lang w:eastAsia="zh-CN"/>
          </w:rPr>
          <w:t xml:space="preserve"> is the </w:t>
        </w:r>
        <w:r w:rsidR="00BC046D" w:rsidRPr="00BC046D">
          <w:t>MBS SIB carrying the MCCH configuration</w:t>
        </w:r>
      </w:ins>
      <w:ins w:id="106" w:author="CATT" w:date="2021-08-31T14:31:00Z">
        <w:r w:rsidR="00D66FDF">
          <w:rPr>
            <w:rFonts w:eastAsiaTheme="minorEastAsia" w:hint="eastAsia"/>
            <w:lang w:eastAsia="zh-CN"/>
          </w:rPr>
          <w:t>.</w:t>
        </w:r>
      </w:ins>
      <w:ins w:id="107" w:author="CATT" w:date="2021-08-31T10:53:00Z">
        <w:r w:rsidR="001408C2" w:rsidRPr="00BC046D">
          <w:rPr>
            <w:rFonts w:eastAsiaTheme="minorEastAsia" w:hint="eastAsia"/>
            <w:lang w:eastAsia="zh-CN"/>
          </w:rPr>
          <w:t xml:space="preserve"> </w:t>
        </w:r>
      </w:ins>
      <w:ins w:id="108" w:author="CATT" w:date="2021-08-31T09:44:00Z">
        <w:r w:rsidR="008678C5" w:rsidRPr="00BC046D">
          <w:rPr>
            <w:rFonts w:eastAsiaTheme="minorEastAsia" w:hint="eastAsia"/>
            <w:lang w:eastAsia="zh-CN"/>
          </w:rPr>
          <w:t>T</w:t>
        </w:r>
      </w:ins>
      <w:ins w:id="109" w:author="CATT" w:date="2021-08-31T09:42:00Z">
        <w:r w:rsidRPr="00BC046D">
          <w:rPr>
            <w:rFonts w:eastAsiaTheme="minorEastAsia" w:hint="eastAsia"/>
            <w:lang w:eastAsia="zh-CN"/>
          </w:rPr>
          <w:t xml:space="preserve">he name of </w:t>
        </w:r>
        <w:proofErr w:type="spellStart"/>
        <w:r w:rsidRPr="00BC046D">
          <w:rPr>
            <w:lang w:eastAsia="zh-CN"/>
          </w:rPr>
          <w:t>SIBx</w:t>
        </w:r>
        <w:proofErr w:type="spellEnd"/>
        <w:r w:rsidRPr="00BC046D">
          <w:rPr>
            <w:rFonts w:eastAsiaTheme="minorEastAsia" w:hint="eastAsia"/>
            <w:lang w:eastAsia="zh-CN"/>
          </w:rPr>
          <w:t xml:space="preserve"> will be updated according to [3] later.</w:t>
        </w:r>
      </w:ins>
    </w:p>
    <w:p w14:paraId="609A35ED" w14:textId="188F6724" w:rsidR="00C3767E" w:rsidRPr="00392296" w:rsidRDefault="00392296" w:rsidP="00C3767E">
      <w:pPr>
        <w:pStyle w:val="B10"/>
        <w:rPr>
          <w:ins w:id="110" w:author="CATT" w:date="2021-08-31T10:54:00Z"/>
          <w:rFonts w:eastAsiaTheme="minorEastAsia"/>
          <w:lang w:eastAsia="zh-CN"/>
        </w:rPr>
      </w:pPr>
      <w:ins w:id="111" w:author="CATT" w:date="2021-08-31T10:54:00Z">
        <w:r>
          <w:rPr>
            <w:lang w:eastAsia="zh-CN"/>
          </w:rPr>
          <w:t>2) Either</w:t>
        </w:r>
      </w:ins>
    </w:p>
    <w:p w14:paraId="6574467F" w14:textId="5152F995" w:rsidR="00725B3D" w:rsidRPr="00725B3D" w:rsidRDefault="00725B3D" w:rsidP="00D65F0B">
      <w:pPr>
        <w:pStyle w:val="B10"/>
        <w:rPr>
          <w:ins w:id="112" w:author="CATT" w:date="2021-08-31T10:55:00Z"/>
          <w:rFonts w:eastAsiaTheme="minorEastAsia"/>
          <w:lang w:eastAsia="zh-CN"/>
        </w:rPr>
      </w:pPr>
      <w:ins w:id="113" w:author="CATT" w:date="2021-09-01T13:10:00Z">
        <w:r w:rsidRPr="0003467B">
          <w:rPr>
            <w:lang w:eastAsia="zh-CN"/>
          </w:rPr>
          <w:t>-</w:t>
        </w:r>
        <w:r w:rsidRPr="0003467B">
          <w:rPr>
            <w:lang w:eastAsia="zh-CN"/>
          </w:rPr>
          <w:tab/>
        </w:r>
      </w:ins>
      <w:ins w:id="114" w:author="CATT" w:date="2021-09-01T13:28:00Z">
        <w:r w:rsidR="003F5450">
          <w:rPr>
            <w:rFonts w:eastAsiaTheme="minorEastAsia" w:hint="eastAsia"/>
            <w:lang w:eastAsia="zh-CN"/>
          </w:rPr>
          <w:t>O</w:t>
        </w:r>
      </w:ins>
      <w:ins w:id="115"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16" w:author="CATT" w:date="2021-09-01T15:20:00Z">
        <w:r w:rsidR="007C29A9">
          <w:rPr>
            <w:rFonts w:eastAsiaTheme="minorEastAsia" w:hint="eastAsia"/>
            <w:lang w:eastAsia="zh-CN"/>
          </w:rPr>
          <w:t xml:space="preserve"> </w:t>
        </w:r>
      </w:ins>
      <w:ins w:id="117"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18" w:author="CATT" w:date="2021-09-01T13:28:00Z">
        <w:r w:rsidR="003F5450">
          <w:rPr>
            <w:rFonts w:eastAsiaTheme="minorEastAsia" w:hint="eastAsia"/>
            <w:lang w:eastAsia="zh-CN"/>
          </w:rPr>
          <w:t xml:space="preserve"> </w:t>
        </w:r>
      </w:ins>
      <w:ins w:id="119" w:author="CATT" w:date="2021-09-01T13:29:00Z">
        <w:r w:rsidR="003F5450">
          <w:rPr>
            <w:rFonts w:eastAsiaTheme="minorEastAsia" w:hint="eastAsia"/>
            <w:lang w:eastAsia="zh-CN"/>
          </w:rPr>
          <w:t>are indicated in</w:t>
        </w:r>
      </w:ins>
      <w:ins w:id="120" w:author="CATT" w:date="2021-09-01T13:27:00Z">
        <w:r w:rsidR="003F5450">
          <w:rPr>
            <w:rFonts w:eastAsiaTheme="minorEastAsia" w:hint="eastAsia"/>
            <w:lang w:eastAsia="zh-CN"/>
          </w:rPr>
          <w:t xml:space="preserve"> </w:t>
        </w:r>
      </w:ins>
      <w:proofErr w:type="spellStart"/>
      <w:ins w:id="121" w:author="CATT" w:date="2021-09-01T13:10:00Z">
        <w:r w:rsidRPr="0003467B">
          <w:rPr>
            <w:lang w:eastAsia="zh-CN"/>
          </w:rPr>
          <w:t>SIB</w:t>
        </w:r>
        <w:r w:rsidRPr="0003467B">
          <w:rPr>
            <w:rFonts w:eastAsiaTheme="minorEastAsia" w:hint="eastAsia"/>
            <w:lang w:eastAsia="zh-CN"/>
          </w:rPr>
          <w:t>y</w:t>
        </w:r>
        <w:proofErr w:type="spellEnd"/>
        <w:r w:rsidRPr="0003467B">
          <w:rPr>
            <w:lang w:eastAsia="zh-CN"/>
          </w:rPr>
          <w:t xml:space="preserve"> of the serving cell</w:t>
        </w:r>
      </w:ins>
      <w:ins w:id="122" w:author="CATT" w:date="2021-09-01T13:14:00Z">
        <w:r>
          <w:rPr>
            <w:rFonts w:eastAsiaTheme="minorEastAsia" w:hint="eastAsia"/>
            <w:lang w:eastAsia="zh-CN"/>
          </w:rPr>
          <w:t xml:space="preserve"> and </w:t>
        </w:r>
      </w:ins>
      <w:ins w:id="123" w:author="CATT" w:date="2021-09-01T13:10:00Z">
        <w:r w:rsidRPr="0003467B">
          <w:rPr>
            <w:lang w:eastAsia="zh-CN"/>
          </w:rPr>
          <w:t xml:space="preserve"> </w:t>
        </w:r>
      </w:ins>
      <w:ins w:id="124" w:author="CATT" w:date="2021-09-01T21:01:00Z">
        <w:r w:rsidR="00043E82" w:rsidRPr="00043E82">
          <w:rPr>
            <w:lang w:eastAsia="zh-CN"/>
          </w:rPr>
          <w:t>is</w:t>
        </w:r>
      </w:ins>
      <w:ins w:id="125" w:author="CATT" w:date="2021-09-01T21:02:00Z">
        <w:r w:rsidR="00043E82">
          <w:rPr>
            <w:rFonts w:eastAsiaTheme="minorEastAsia" w:hint="eastAsia"/>
            <w:lang w:eastAsia="zh-CN"/>
          </w:rPr>
          <w:t xml:space="preserve"> also</w:t>
        </w:r>
      </w:ins>
      <w:ins w:id="126" w:author="CATT" w:date="2021-09-01T21:01:00Z">
        <w:r w:rsidR="00043E82">
          <w:rPr>
            <w:lang w:eastAsia="zh-CN"/>
          </w:rPr>
          <w:t xml:space="preserve"> indicated for this MB</w:t>
        </w:r>
        <w:r w:rsidR="00043E82" w:rsidRPr="00043E82">
          <w:rPr>
            <w:lang w:eastAsia="zh-CN"/>
          </w:rPr>
          <w:t xml:space="preserve">S </w:t>
        </w:r>
      </w:ins>
      <w:ins w:id="127" w:author="CATT" w:date="2021-09-01T21:02:00Z">
        <w:r w:rsidR="00043E82" w:rsidRPr="00A6005F">
          <w:rPr>
            <w:lang w:eastAsia="zh-CN"/>
          </w:rPr>
          <w:t xml:space="preserve">broadcast </w:t>
        </w:r>
      </w:ins>
      <w:ins w:id="128" w:author="CATT" w:date="2021-09-01T21:01:00Z">
        <w:r w:rsidR="00043E82" w:rsidRPr="00043E82">
          <w:rPr>
            <w:lang w:eastAsia="zh-CN"/>
          </w:rPr>
          <w:t xml:space="preserve">service </w:t>
        </w:r>
      </w:ins>
      <w:ins w:id="129" w:author="CATT" w:date="2021-09-01T21:02:00Z">
        <w:r w:rsidR="00043E82">
          <w:rPr>
            <w:rFonts w:eastAsiaTheme="minorEastAsia" w:hint="eastAsia"/>
            <w:lang w:eastAsia="zh-CN"/>
          </w:rPr>
          <w:t xml:space="preserve">in </w:t>
        </w:r>
      </w:ins>
      <w:ins w:id="130" w:author="CATT" w:date="2021-09-01T13:15:00Z">
        <w:r w:rsidRPr="0003467B">
          <w:rPr>
            <w:lang w:eastAsia="zh-CN"/>
          </w:rPr>
          <w:t>MBS User Service Description (USD)</w:t>
        </w:r>
      </w:ins>
      <w:ins w:id="131" w:author="CATT" w:date="2021-09-01T15:22:00Z">
        <w:r w:rsidR="00392296">
          <w:rPr>
            <w:rFonts w:eastAsiaTheme="minorEastAsia" w:hint="eastAsia"/>
            <w:lang w:eastAsia="zh-CN"/>
          </w:rPr>
          <w:t>,</w:t>
        </w:r>
      </w:ins>
      <w:ins w:id="132" w:author="CATT" w:date="2021-09-01T13:10:00Z">
        <w:r w:rsidRPr="0003467B">
          <w:rPr>
            <w:lang w:eastAsia="zh-CN"/>
          </w:rPr>
          <w:t xml:space="preserve"> or</w:t>
        </w:r>
      </w:ins>
    </w:p>
    <w:p w14:paraId="4F1F8B96" w14:textId="13681B08" w:rsidR="00C3767E" w:rsidRDefault="00C3767E" w:rsidP="00C3767E">
      <w:pPr>
        <w:pStyle w:val="B10"/>
        <w:rPr>
          <w:ins w:id="133" w:author="CATT" w:date="2021-08-31T14:25:00Z"/>
          <w:rFonts w:eastAsiaTheme="minorEastAsia"/>
          <w:lang w:eastAsia="zh-CN"/>
        </w:rPr>
      </w:pPr>
      <w:ins w:id="134" w:author="CATT" w:date="2021-08-31T10:55:00Z">
        <w:r w:rsidRPr="0003467B">
          <w:rPr>
            <w:lang w:eastAsia="zh-CN"/>
          </w:rPr>
          <w:t>-</w:t>
        </w:r>
        <w:r w:rsidRPr="0003467B">
          <w:rPr>
            <w:lang w:eastAsia="zh-CN"/>
          </w:rPr>
          <w:tab/>
        </w:r>
      </w:ins>
      <w:proofErr w:type="spellStart"/>
      <w:ins w:id="135" w:author="CATT" w:date="2021-08-31T14:25:00Z">
        <w:r w:rsidR="0003467B" w:rsidRPr="0003467B">
          <w:rPr>
            <w:lang w:eastAsia="zh-CN"/>
          </w:rPr>
          <w:t>SIB</w:t>
        </w:r>
        <w:r w:rsidR="0003467B" w:rsidRPr="0003467B">
          <w:rPr>
            <w:rFonts w:eastAsiaTheme="minorEastAsia" w:hint="eastAsia"/>
            <w:lang w:eastAsia="zh-CN"/>
          </w:rPr>
          <w:t>y</w:t>
        </w:r>
        <w:proofErr w:type="spellEnd"/>
        <w:r w:rsidR="0003467B" w:rsidRPr="0003467B">
          <w:rPr>
            <w:lang w:eastAsia="zh-CN"/>
          </w:rPr>
          <w:t xml:space="preserve"> </w:t>
        </w:r>
      </w:ins>
      <w:ins w:id="136" w:author="CATT" w:date="2021-08-31T10:55:00Z">
        <w:r w:rsidRPr="0003467B">
          <w:rPr>
            <w:lang w:eastAsia="zh-CN"/>
          </w:rPr>
          <w:t>is not broadcast in the serving cell and that frequency is included in the USD of this service.</w:t>
        </w:r>
      </w:ins>
    </w:p>
    <w:p w14:paraId="097D1771" w14:textId="2EA3F37C" w:rsidR="0003467B" w:rsidRPr="0003467B" w:rsidRDefault="0003467B" w:rsidP="0003467B">
      <w:pPr>
        <w:pStyle w:val="B10"/>
        <w:rPr>
          <w:ins w:id="137" w:author="CATT" w:date="2021-08-31T12:16:00Z"/>
          <w:rFonts w:eastAsiaTheme="minorEastAsia"/>
          <w:lang w:eastAsia="zh-CN"/>
        </w:rPr>
      </w:pPr>
      <w:ins w:id="138" w:author="CATT" w:date="2021-08-31T14:25:00Z">
        <w:r w:rsidRPr="0003467B">
          <w:rPr>
            <w:lang w:eastAsia="zh-CN"/>
          </w:rPr>
          <w:t>Editor’s note:</w:t>
        </w:r>
      </w:ins>
      <w:ins w:id="139" w:author="CATT" w:date="2021-09-01T16:59:00Z">
        <w:r w:rsidR="007636DE">
          <w:rPr>
            <w:rFonts w:eastAsiaTheme="minorEastAsia" w:hint="eastAsia"/>
            <w:lang w:eastAsia="zh-CN"/>
          </w:rPr>
          <w:t xml:space="preserve"> </w:t>
        </w:r>
      </w:ins>
      <w:proofErr w:type="spellStart"/>
      <w:ins w:id="140" w:author="CATT" w:date="2021-08-31T14:25:00Z">
        <w:r w:rsidRPr="0003467B">
          <w:rPr>
            <w:rFonts w:eastAsiaTheme="minorEastAsia" w:hint="eastAsia"/>
            <w:lang w:eastAsia="zh-CN"/>
          </w:rPr>
          <w:t>SIBy</w:t>
        </w:r>
        <w:proofErr w:type="spellEnd"/>
        <w:r w:rsidRPr="0003467B">
          <w:rPr>
            <w:rFonts w:eastAsiaTheme="minorEastAsia" w:hint="eastAsia"/>
            <w:lang w:eastAsia="zh-CN"/>
          </w:rPr>
          <w:t xml:space="preserve"> is the SIB </w:t>
        </w:r>
      </w:ins>
      <w:ins w:id="141" w:author="CATT" w:date="2021-08-31T14:26:00Z">
        <w:r>
          <w:rPr>
            <w:rFonts w:eastAsiaTheme="minorEastAsia" w:hint="eastAsia"/>
            <w:lang w:eastAsia="zh-CN"/>
          </w:rPr>
          <w:t>providing</w:t>
        </w:r>
      </w:ins>
      <w:ins w:id="142"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proofErr w:type="spellStart"/>
        <w:r w:rsidRPr="0003467B">
          <w:rPr>
            <w:lang w:eastAsia="zh-CN"/>
          </w:rPr>
          <w:t>SIB</w:t>
        </w:r>
      </w:ins>
      <w:ins w:id="143" w:author="CATT" w:date="2021-08-31T14:26:00Z">
        <w:r>
          <w:rPr>
            <w:rFonts w:eastAsiaTheme="minorEastAsia" w:hint="eastAsia"/>
            <w:lang w:eastAsia="zh-CN"/>
          </w:rPr>
          <w:t>y</w:t>
        </w:r>
      </w:ins>
      <w:proofErr w:type="spellEnd"/>
      <w:ins w:id="144"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145" w:author="CATT" w:date="2021-09-06T10:02:00Z"/>
          <w:rFonts w:eastAsiaTheme="minorEastAsia" w:hint="eastAsia"/>
          <w:lang w:eastAsia="zh-CN"/>
        </w:rPr>
      </w:pPr>
      <w:ins w:id="146" w:author="CATT" w:date="2021-08-31T12:17:00Z">
        <w:r w:rsidRPr="0003467B">
          <w:rPr>
            <w:rFonts w:eastAsiaTheme="minorEastAsia"/>
            <w:lang w:eastAsia="zh-CN"/>
          </w:rPr>
          <w:t></w:t>
        </w:r>
      </w:ins>
      <w:ins w:id="147"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148" w:author="CATT" w:date="2021-08-31T12:17:00Z">
        <w:r w:rsidRPr="0003467B">
          <w:rPr>
            <w:rFonts w:eastAsiaTheme="minorEastAsia"/>
            <w:lang w:eastAsia="zh-CN"/>
          </w:rPr>
          <w:tab/>
        </w:r>
      </w:ins>
      <w:ins w:id="149" w:author="CATT" w:date="2021-08-31T12:18:00Z">
        <w:r w:rsidRPr="0003467B">
          <w:rPr>
            <w:rFonts w:eastAsiaTheme="minorEastAsia" w:hint="eastAsia"/>
            <w:lang w:eastAsia="zh-CN"/>
          </w:rPr>
          <w:t xml:space="preserve"> </w:t>
        </w:r>
      </w:ins>
      <w:ins w:id="150" w:author="CATT" w:date="2021-08-31T12:17:00Z">
        <w:r w:rsidRPr="0003467B">
          <w:rPr>
            <w:rFonts w:eastAsiaTheme="minorEastAsia"/>
            <w:lang w:eastAsia="zh-CN"/>
          </w:rPr>
          <w:t>The details of the ID</w:t>
        </w:r>
      </w:ins>
      <w:ins w:id="151" w:author="CATT" w:date="2021-09-01T15:22:00Z">
        <w:r w:rsidR="00F03879">
          <w:rPr>
            <w:rFonts w:eastAsiaTheme="minorEastAsia" w:hint="eastAsia"/>
            <w:lang w:eastAsia="zh-CN"/>
          </w:rPr>
          <w:t xml:space="preserve"> </w:t>
        </w:r>
      </w:ins>
      <w:ins w:id="152" w:author="CATT" w:date="2021-08-31T12:18:00Z">
        <w:r w:rsidRPr="0003467B">
          <w:rPr>
            <w:rFonts w:eastAsiaTheme="minorEastAsia"/>
            <w:lang w:eastAsia="zh-CN"/>
          </w:rPr>
          <w:t>(e.g. SAI) of MBS services in SIB and USD</w:t>
        </w:r>
      </w:ins>
      <w:ins w:id="153" w:author="CATT" w:date="2021-08-31T12:19:00Z">
        <w:r w:rsidRPr="0003467B">
          <w:rPr>
            <w:rFonts w:eastAsiaTheme="minorEastAsia" w:hint="eastAsia"/>
            <w:lang w:eastAsia="zh-CN"/>
          </w:rPr>
          <w:t xml:space="preserve"> </w:t>
        </w:r>
      </w:ins>
      <w:ins w:id="154" w:author="CATT" w:date="2021-08-31T12:17:00Z">
        <w:r w:rsidRPr="0003467B">
          <w:rPr>
            <w:rFonts w:eastAsiaTheme="minorEastAsia"/>
            <w:lang w:eastAsia="zh-CN"/>
          </w:rPr>
          <w:t xml:space="preserve">is pending for the feedbacks of other </w:t>
        </w:r>
        <w:proofErr w:type="spellStart"/>
        <w:r w:rsidRPr="0003467B">
          <w:rPr>
            <w:rFonts w:eastAsiaTheme="minorEastAsia"/>
            <w:lang w:eastAsia="zh-CN"/>
          </w:rPr>
          <w:t>WGs</w:t>
        </w:r>
      </w:ins>
      <w:ins w:id="155" w:author="CATT" w:date="2021-08-31T14:27:00Z">
        <w:r w:rsidR="0010166A">
          <w:rPr>
            <w:rFonts w:eastAsiaTheme="minorEastAsia" w:hint="eastAsia"/>
            <w:lang w:eastAsia="zh-CN"/>
          </w:rPr>
          <w:t>,</w:t>
        </w:r>
      </w:ins>
      <w:ins w:id="156" w:author="CATT" w:date="2021-08-31T14:32:00Z">
        <w:r w:rsidR="007D09AE">
          <w:rPr>
            <w:rFonts w:eastAsiaTheme="minorEastAsia" w:hint="eastAsia"/>
            <w:lang w:eastAsia="zh-CN"/>
          </w:rPr>
          <w:t>the</w:t>
        </w:r>
        <w:proofErr w:type="spellEnd"/>
        <w:r w:rsidR="007D09AE">
          <w:rPr>
            <w:rFonts w:eastAsiaTheme="minorEastAsia" w:hint="eastAsia"/>
            <w:lang w:eastAsia="zh-CN"/>
          </w:rPr>
          <w:t xml:space="preserve"> description above</w:t>
        </w:r>
      </w:ins>
      <w:ins w:id="157" w:author="CATT" w:date="2021-08-31T14:27:00Z">
        <w:r w:rsidR="0010166A">
          <w:rPr>
            <w:rFonts w:eastAsiaTheme="minorEastAsia" w:hint="eastAsia"/>
            <w:lang w:eastAsia="zh-CN"/>
          </w:rPr>
          <w:t xml:space="preserve"> may be updated </w:t>
        </w:r>
      </w:ins>
      <w:ins w:id="158" w:author="CATT" w:date="2021-09-01T12:01:00Z">
        <w:r w:rsidR="0017341B">
          <w:rPr>
            <w:rFonts w:eastAsiaTheme="minorEastAsia" w:hint="eastAsia"/>
            <w:lang w:eastAsia="zh-CN"/>
          </w:rPr>
          <w:t xml:space="preserve">if necessary </w:t>
        </w:r>
      </w:ins>
      <w:ins w:id="159" w:author="CATT" w:date="2021-08-31T14:27:00Z">
        <w:r w:rsidR="0010166A">
          <w:rPr>
            <w:rFonts w:eastAsiaTheme="minorEastAsia" w:hint="eastAsia"/>
            <w:lang w:eastAsia="zh-CN"/>
          </w:rPr>
          <w:t>based on feedback from other WGs</w:t>
        </w:r>
      </w:ins>
      <w:ins w:id="160"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161" w:author="CATT" w:date="2021-08-31T11:17:00Z"/>
          <w:rFonts w:eastAsiaTheme="minorEastAsia"/>
          <w:lang w:eastAsia="zh-CN"/>
        </w:rPr>
      </w:pPr>
      <w:bookmarkStart w:id="162" w:name="_GoBack"/>
      <w:commentRangeStart w:id="163"/>
      <w:ins w:id="164"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165" w:author="CATT" w:date="2021-09-06T10:03:00Z">
        <w:r>
          <w:rPr>
            <w:rFonts w:eastAsiaTheme="minorEastAsia" w:hint="eastAsia"/>
            <w:lang w:eastAsia="zh-CN"/>
          </w:rPr>
          <w:t>may be updated if needed based on SA4 conclusion.</w:t>
        </w:r>
        <w:commentRangeEnd w:id="163"/>
        <w:r w:rsidR="00144AD7">
          <w:rPr>
            <w:rStyle w:val="afe"/>
          </w:rPr>
          <w:commentReference w:id="163"/>
        </w:r>
      </w:ins>
    </w:p>
    <w:bookmarkEnd w:id="73"/>
    <w:bookmarkEnd w:id="74"/>
    <w:bookmarkEnd w:id="162"/>
    <w:p w14:paraId="68D30332" w14:textId="003FADC8" w:rsidR="00F072F4" w:rsidRPr="005E072C" w:rsidDel="00D33C76" w:rsidRDefault="00891D9B" w:rsidP="009C110D">
      <w:pPr>
        <w:rPr>
          <w:del w:id="166" w:author="CATT" w:date="2021-08-31T10:56:00Z"/>
          <w:rFonts w:eastAsiaTheme="minorEastAsia"/>
          <w:lang w:eastAsia="zh-CN"/>
        </w:rPr>
      </w:pPr>
      <w:ins w:id="167" w:author="CATT" w:date="2021-08-30T11:13:00Z">
        <w:r w:rsidRPr="00F27FDA">
          <w:rPr>
            <w:lang w:eastAsia="zh-CN"/>
          </w:rPr>
          <w:t xml:space="preserve">If the </w:t>
        </w:r>
      </w:ins>
      <w:ins w:id="168" w:author="CATT" w:date="2021-08-31T10:00:00Z">
        <w:r w:rsidR="00E440C1" w:rsidRPr="00A6005F">
          <w:rPr>
            <w:lang w:eastAsia="zh-CN"/>
          </w:rPr>
          <w:t xml:space="preserve">MBS capable UE </w:t>
        </w:r>
      </w:ins>
      <w:ins w:id="169" w:author="CATT" w:date="2021-08-30T11:13:00Z">
        <w:r w:rsidRPr="00F27FDA">
          <w:rPr>
            <w:lang w:eastAsia="zh-CN"/>
          </w:rPr>
          <w:t xml:space="preserve">is receiving or interested to receive an </w:t>
        </w:r>
      </w:ins>
      <w:ins w:id="170" w:author="CATT" w:date="2021-08-31T10:00:00Z">
        <w:r w:rsidR="00E440C1" w:rsidRPr="00A6005F">
          <w:rPr>
            <w:lang w:eastAsia="zh-CN"/>
          </w:rPr>
          <w:t>MBS broadcast service(s)</w:t>
        </w:r>
      </w:ins>
      <w:ins w:id="171" w:author="CATT" w:date="2021-08-30T11:13:00Z">
        <w:r w:rsidRPr="00F27FDA">
          <w:rPr>
            <w:lang w:eastAsia="zh-CN"/>
          </w:rPr>
          <w:t xml:space="preserve">, the UE may consider cell reselection candidate frequencies at </w:t>
        </w:r>
        <w:r w:rsidR="00E440C1">
          <w:rPr>
            <w:lang w:eastAsia="zh-CN"/>
          </w:rPr>
          <w:t xml:space="preserve">which it </w:t>
        </w:r>
        <w:proofErr w:type="spellStart"/>
        <w:r w:rsidR="00E440C1">
          <w:rPr>
            <w:lang w:eastAsia="zh-CN"/>
          </w:rPr>
          <w:t>can not</w:t>
        </w:r>
        <w:proofErr w:type="spellEnd"/>
        <w:r w:rsidR="00E440C1">
          <w:rPr>
            <w:lang w:eastAsia="zh-CN"/>
          </w:rPr>
          <w:t xml:space="preserve"> receive the MB</w:t>
        </w:r>
        <w:r w:rsidRPr="00F27FDA">
          <w:rPr>
            <w:lang w:eastAsia="zh-CN"/>
          </w:rPr>
          <w:t>S</w:t>
        </w:r>
      </w:ins>
      <w:ins w:id="172" w:author="CATT" w:date="2021-08-31T10:02:00Z">
        <w:r w:rsidR="00E440C1">
          <w:rPr>
            <w:rFonts w:eastAsiaTheme="minorEastAsia" w:hint="eastAsia"/>
            <w:lang w:eastAsia="zh-CN"/>
          </w:rPr>
          <w:t xml:space="preserve"> </w:t>
        </w:r>
        <w:r w:rsidR="00E440C1" w:rsidRPr="00A6005F">
          <w:rPr>
            <w:lang w:eastAsia="zh-CN"/>
          </w:rPr>
          <w:t>broadcast</w:t>
        </w:r>
      </w:ins>
      <w:ins w:id="173" w:author="CATT" w:date="2021-08-30T11:13:00Z">
        <w:r w:rsidRPr="00F27FDA">
          <w:rPr>
            <w:lang w:eastAsia="zh-CN"/>
          </w:rPr>
          <w:t xml:space="preserve"> service to be of the lowest priority during the MBS </w:t>
        </w:r>
      </w:ins>
      <w:ins w:id="174" w:author="CATT" w:date="2021-08-31T10:01:00Z">
        <w:r w:rsidR="00E440C1">
          <w:rPr>
            <w:rFonts w:eastAsiaTheme="minorEastAsia" w:hint="eastAsia"/>
            <w:lang w:eastAsia="zh-CN"/>
          </w:rPr>
          <w:t xml:space="preserve">broadcast </w:t>
        </w:r>
      </w:ins>
      <w:ins w:id="175" w:author="CATT" w:date="2021-08-30T11:13:00Z">
        <w:r w:rsidR="00F072F4">
          <w:rPr>
            <w:lang w:eastAsia="zh-CN"/>
          </w:rPr>
          <w:t>session [2]</w:t>
        </w:r>
      </w:ins>
      <w:ins w:id="176"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177"/>
      <w:ins w:id="178" w:author="CATT" w:date="2021-09-06T10:55:00Z">
        <w:r w:rsidR="00DB7DE5" w:rsidRPr="00DB7DE5">
          <w:rPr>
            <w:rFonts w:eastAsiaTheme="minorEastAsia"/>
            <w:lang w:eastAsia="zh-CN"/>
          </w:rPr>
          <w:t xml:space="preserve">as long as the conditions </w:t>
        </w:r>
        <w:r w:rsidR="00DB7DE5">
          <w:rPr>
            <w:rFonts w:eastAsiaTheme="minorEastAsia"/>
            <w:lang w:eastAsia="zh-CN"/>
          </w:rPr>
          <w:t xml:space="preserve">1) and 2) above are </w:t>
        </w:r>
        <w:proofErr w:type="spellStart"/>
        <w:r w:rsidR="00DB7DE5">
          <w:rPr>
            <w:rFonts w:eastAsiaTheme="minorEastAsia"/>
            <w:lang w:eastAsia="zh-CN"/>
          </w:rPr>
          <w:t>fullfilled</w:t>
        </w:r>
      </w:ins>
      <w:ins w:id="179" w:author="CATT" w:date="2021-08-31T15:18:00Z">
        <w:r w:rsidR="005E072C" w:rsidRPr="005E072C">
          <w:rPr>
            <w:rFonts w:eastAsiaTheme="minorEastAsia"/>
            <w:lang w:eastAsia="zh-CN"/>
          </w:rPr>
          <w:t>.</w:t>
        </w:r>
      </w:ins>
      <w:commentRangeEnd w:id="177"/>
      <w:ins w:id="180" w:author="CATT" w:date="2021-09-06T10:55:00Z">
        <w:r w:rsidR="00DB7DE5">
          <w:rPr>
            <w:rStyle w:val="afe"/>
          </w:rPr>
          <w:commentReference w:id="177"/>
        </w:r>
      </w:ins>
    </w:p>
    <w:p w14:paraId="62C07D90" w14:textId="79CE660E" w:rsidR="008F3DC5" w:rsidRPr="005F1C7F" w:rsidDel="00D33C76" w:rsidRDefault="008F3DC5" w:rsidP="00463ED2">
      <w:pPr>
        <w:rPr>
          <w:del w:id="181"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In</w:t>
      </w:r>
      <w:proofErr w:type="spellEnd"/>
      <w:r w:rsidRPr="00E243F6">
        <w:rPr>
          <w:lang w:eastAsia="zh-CN"/>
        </w:rPr>
        <w:t xml:space="preserve"> case UE receives </w:t>
      </w:r>
      <w:proofErr w:type="spellStart"/>
      <w:r w:rsidRPr="00E243F6">
        <w:rPr>
          <w:i/>
          <w:lang w:eastAsia="zh-CN"/>
        </w:rPr>
        <w:t>RRCRelease</w:t>
      </w:r>
      <w:proofErr w:type="spellEnd"/>
      <w:r w:rsidRPr="00E243F6">
        <w:rPr>
          <w:i/>
          <w:lang w:eastAsia="zh-CN"/>
        </w:rPr>
        <w:t xml:space="preserve"> </w:t>
      </w:r>
      <w:r w:rsidRPr="00E243F6">
        <w:rPr>
          <w:lang w:eastAsia="zh-CN"/>
        </w:rPr>
        <w:t xml:space="preserve">with </w:t>
      </w:r>
      <w:proofErr w:type="spellStart"/>
      <w:r w:rsidRPr="00E243F6">
        <w:rPr>
          <w:i/>
        </w:rPr>
        <w:t>deprioritisationReq</w:t>
      </w:r>
      <w:proofErr w:type="spellEnd"/>
      <w:r w:rsidRPr="00E243F6">
        <w:rPr>
          <w:lang w:eastAsia="zh-CN"/>
        </w:rPr>
        <w:t xml:space="preserve">, UE shall consider current frequency and stored frequencies due to the previously received </w:t>
      </w:r>
      <w:proofErr w:type="spellStart"/>
      <w:r w:rsidRPr="00E243F6">
        <w:rPr>
          <w:i/>
          <w:lang w:eastAsia="zh-CN"/>
        </w:rPr>
        <w:t>RRCRelease</w:t>
      </w:r>
      <w:proofErr w:type="spellEnd"/>
      <w:r w:rsidRPr="00E243F6">
        <w:rPr>
          <w:lang w:eastAsia="zh-CN"/>
        </w:rPr>
        <w:t xml:space="preserve"> with </w:t>
      </w:r>
      <w:proofErr w:type="spellStart"/>
      <w:r w:rsidRPr="00E243F6">
        <w:rPr>
          <w:i/>
        </w:rPr>
        <w:t>deprioritisationReq</w:t>
      </w:r>
      <w:proofErr w:type="spellEnd"/>
      <w:r w:rsidRPr="00E243F6">
        <w:rPr>
          <w:i/>
        </w:rPr>
        <w:t xml:space="preserve">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w:t>
      </w:r>
      <w:proofErr w:type="spellStart"/>
      <w:r w:rsidRPr="00E243F6">
        <w:t>deprioritisation</w:t>
      </w:r>
      <w:proofErr w:type="spellEnd"/>
      <w:r w:rsidRPr="00E243F6">
        <w:t xml:space="preserve">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r>
      <w:proofErr w:type="gramStart"/>
      <w:r w:rsidRPr="00E243F6">
        <w:t>the</w:t>
      </w:r>
      <w:proofErr w:type="gramEnd"/>
      <w:r w:rsidRPr="00E243F6">
        <w:t xml:space="preserve"> UE enters a different RRC state; or</w:t>
      </w:r>
    </w:p>
    <w:p w14:paraId="1BBE1820" w14:textId="77777777" w:rsidR="009C110D" w:rsidRPr="00E243F6" w:rsidRDefault="009C110D" w:rsidP="009C110D">
      <w:pPr>
        <w:pStyle w:val="B10"/>
      </w:pPr>
      <w:r w:rsidRPr="00E243F6">
        <w:t>-</w:t>
      </w:r>
      <w:r w:rsidRPr="00E243F6">
        <w:tab/>
      </w:r>
      <w:proofErr w:type="gramStart"/>
      <w:r w:rsidRPr="00E243F6">
        <w:t>the</w:t>
      </w:r>
      <w:proofErr w:type="gramEnd"/>
      <w:r w:rsidRPr="00E243F6">
        <w:t xml:space="preserve"> optional validity time of dedicated priorities (T320) expires; or</w:t>
      </w:r>
    </w:p>
    <w:p w14:paraId="66B0372C" w14:textId="77777777" w:rsidR="009C110D" w:rsidRPr="00E243F6" w:rsidRDefault="009C110D" w:rsidP="009C110D">
      <w:pPr>
        <w:pStyle w:val="B10"/>
      </w:pPr>
      <w:r w:rsidRPr="00E243F6">
        <w:t>-</w:t>
      </w:r>
      <w:r w:rsidRPr="00E243F6">
        <w:tab/>
      </w:r>
      <w:proofErr w:type="gramStart"/>
      <w:r w:rsidRPr="00E243F6">
        <w:t>the</w:t>
      </w:r>
      <w:proofErr w:type="gramEnd"/>
      <w:r w:rsidRPr="00E243F6">
        <w:t xml:space="preserve"> UE receives an </w:t>
      </w:r>
      <w:proofErr w:type="spellStart"/>
      <w:r w:rsidRPr="00E243F6">
        <w:rPr>
          <w:i/>
        </w:rPr>
        <w:t>RRCRelease</w:t>
      </w:r>
      <w:proofErr w:type="spellEnd"/>
      <w:r w:rsidRPr="00E243F6">
        <w:t xml:space="preserve"> message with the field </w:t>
      </w:r>
      <w:proofErr w:type="spellStart"/>
      <w:r w:rsidRPr="00E243F6">
        <w:rPr>
          <w:i/>
        </w:rPr>
        <w:t>cellReselectionPriorities</w:t>
      </w:r>
      <w:proofErr w:type="spellEnd"/>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r>
      <w:proofErr w:type="gramStart"/>
      <w:r w:rsidRPr="00E243F6">
        <w:rPr>
          <w:lang w:eastAsia="en-GB"/>
        </w:rPr>
        <w:t>a</w:t>
      </w:r>
      <w:proofErr w:type="gramEnd"/>
      <w:r w:rsidRPr="00E243F6">
        <w:rPr>
          <w:lang w:eastAsia="en-GB"/>
        </w:rPr>
        <w:t xml:space="preserve">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lastRenderedPageBreak/>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795207A" w14:textId="77777777" w:rsidR="00AA2788" w:rsidRPr="00E243F6" w:rsidRDefault="00AA2788" w:rsidP="00AA2788">
      <w:pPr>
        <w:pStyle w:val="1"/>
      </w:pPr>
      <w:bookmarkStart w:id="182" w:name="_Toc29245227"/>
      <w:bookmarkStart w:id="183" w:name="_Toc37298578"/>
      <w:bookmarkStart w:id="184" w:name="_Toc46502340"/>
      <w:bookmarkStart w:id="185" w:name="_Toc52749317"/>
      <w:bookmarkStart w:id="186" w:name="_Toc76506108"/>
      <w:bookmarkStart w:id="187" w:name="_Toc494128816"/>
      <w:r w:rsidRPr="00E243F6">
        <w:t>6</w:t>
      </w:r>
      <w:r w:rsidRPr="00E243F6">
        <w:tab/>
        <w:t>Reception of broadcast information</w:t>
      </w:r>
      <w:bookmarkEnd w:id="182"/>
      <w:bookmarkEnd w:id="183"/>
      <w:bookmarkEnd w:id="184"/>
      <w:bookmarkEnd w:id="185"/>
      <w:bookmarkEnd w:id="186"/>
    </w:p>
    <w:p w14:paraId="0F0BBF17" w14:textId="77777777" w:rsidR="00AA2788" w:rsidRPr="00E243F6" w:rsidRDefault="00AA2788" w:rsidP="00AA2788">
      <w:pPr>
        <w:pStyle w:val="2"/>
      </w:pPr>
      <w:bookmarkStart w:id="188" w:name="_Toc29245228"/>
      <w:bookmarkStart w:id="189" w:name="_Toc37298579"/>
      <w:bookmarkStart w:id="190" w:name="_Toc46502341"/>
      <w:bookmarkStart w:id="191" w:name="_Toc52749318"/>
      <w:bookmarkStart w:id="192" w:name="_Toc76506109"/>
      <w:r w:rsidRPr="00E243F6">
        <w:t>6.1</w:t>
      </w:r>
      <w:r w:rsidRPr="00E243F6">
        <w:tab/>
        <w:t>Reception of system information</w:t>
      </w:r>
      <w:bookmarkEnd w:id="188"/>
      <w:bookmarkEnd w:id="189"/>
      <w:bookmarkEnd w:id="190"/>
      <w:bookmarkEnd w:id="191"/>
      <w:bookmarkEnd w:id="192"/>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59010FD7" w:rsidR="00927816" w:rsidRPr="00F27FDA" w:rsidRDefault="00927816" w:rsidP="00927816">
      <w:pPr>
        <w:pStyle w:val="2"/>
        <w:rPr>
          <w:ins w:id="193" w:author="CATT" w:date="2021-08-30T09:47:00Z"/>
          <w:lang w:eastAsia="ja-JP"/>
        </w:rPr>
      </w:pPr>
      <w:ins w:id="194" w:author="CATT" w:date="2021-08-30T09:47:00Z">
        <w:r w:rsidRPr="00F27FDA">
          <w:rPr>
            <w:lang w:eastAsia="ja-JP"/>
          </w:rPr>
          <w:t>6.2</w:t>
        </w:r>
        <w:r w:rsidRPr="00F27FDA">
          <w:rPr>
            <w:lang w:eastAsia="ja-JP"/>
          </w:rPr>
          <w:tab/>
          <w:t>Reception of MBS</w:t>
        </w:r>
        <w:bookmarkEnd w:id="187"/>
      </w:ins>
    </w:p>
    <w:p w14:paraId="4C93C70E" w14:textId="5F4CB0E1" w:rsidR="00927816" w:rsidRPr="00F27FDA" w:rsidRDefault="00927816" w:rsidP="00927816">
      <w:pPr>
        <w:rPr>
          <w:ins w:id="195" w:author="CATT" w:date="2021-08-30T09:47:00Z"/>
          <w:lang w:eastAsia="zh-CN"/>
        </w:rPr>
      </w:pPr>
      <w:ins w:id="196" w:author="CATT" w:date="2021-08-30T09:47:00Z">
        <w:r w:rsidRPr="00F27FDA">
          <w:rPr>
            <w:lang w:eastAsia="zh-CN"/>
          </w:rPr>
          <w:t xml:space="preserve">A UE interested to receive MBS </w:t>
        </w:r>
      </w:ins>
      <w:ins w:id="197" w:author="CATT" w:date="2021-08-31T09:03:00Z">
        <w:r w:rsidR="00C40457">
          <w:rPr>
            <w:rFonts w:eastAsiaTheme="minorEastAsia" w:hint="eastAsia"/>
            <w:lang w:eastAsia="zh-CN"/>
          </w:rPr>
          <w:t>broadcast services</w:t>
        </w:r>
      </w:ins>
      <w:ins w:id="198" w:author="CATT" w:date="2021-08-30T09:47:00Z">
        <w:r w:rsidR="00C40457">
          <w:rPr>
            <w:lang w:eastAsia="zh-CN"/>
          </w:rPr>
          <w:t xml:space="preserve"> 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199" w:author="CATT" w:date="2021-08-31T14:38:00Z">
        <w:r w:rsidR="008E0C56" w:rsidRPr="00F27FDA">
          <w:rPr>
            <w:lang w:eastAsia="zh-CN"/>
          </w:rPr>
          <w:t xml:space="preserve"> started or </w:t>
        </w:r>
        <w:proofErr w:type="spellStart"/>
        <w:r w:rsidR="008E0C56" w:rsidRPr="00F27FDA">
          <w:rPr>
            <w:lang w:eastAsia="zh-CN"/>
          </w:rPr>
          <w:t>ongoing</w:t>
        </w:r>
        <w:proofErr w:type="spellEnd"/>
        <w:r w:rsidR="008E0C56" w:rsidRPr="00F27FDA">
          <w:rPr>
            <w:lang w:eastAsia="zh-CN"/>
          </w:rPr>
          <w:t xml:space="preserve"> </w:t>
        </w:r>
      </w:ins>
      <w:ins w:id="200" w:author="CATT" w:date="2021-08-30T09:47:00Z">
        <w:r w:rsidRPr="00F27FDA">
          <w:rPr>
            <w:lang w:eastAsia="zh-CN"/>
          </w:rPr>
          <w:t>by receiving the MCCH information, and then receives a MTCH</w:t>
        </w:r>
      </w:ins>
      <w:ins w:id="201" w:author="CATT" w:date="2021-09-01T16:58:00Z">
        <w:r w:rsidR="003E4A3D">
          <w:rPr>
            <w:rFonts w:eastAsiaTheme="minorEastAsia" w:hint="eastAsia"/>
            <w:lang w:eastAsia="zh-CN"/>
          </w:rPr>
          <w:t>(s)</w:t>
        </w:r>
      </w:ins>
      <w:ins w:id="202" w:author="CATT" w:date="2021-08-30T09:47:00Z">
        <w:r w:rsidRPr="00F27FDA">
          <w:rPr>
            <w:lang w:eastAsia="zh-CN"/>
          </w:rPr>
          <w:t xml:space="preserve"> configured using the </w:t>
        </w:r>
      </w:ins>
      <w:ins w:id="203" w:author="CATT" w:date="2021-08-31T09:12:00Z">
        <w:r w:rsidR="000E1D2B" w:rsidRPr="000E1D2B">
          <w:rPr>
            <w:lang w:eastAsia="zh-CN"/>
          </w:rPr>
          <w:t xml:space="preserve">MRB establishment for MBS broadcast service </w:t>
        </w:r>
      </w:ins>
      <w:ins w:id="204" w:author="CATT" w:date="2021-08-30T09:47:00Z">
        <w:r w:rsidRPr="00F27FDA">
          <w:rPr>
            <w:lang w:eastAsia="zh-CN"/>
          </w:rPr>
          <w:t xml:space="preserve">procedure in [3] and using the DL-SCH reception and </w:t>
        </w:r>
      </w:ins>
      <w:ins w:id="205" w:author="CATT" w:date="2021-08-31T09:17:00Z">
        <w:r w:rsidR="00B01AE3">
          <w:rPr>
            <w:rFonts w:eastAsiaTheme="minorEastAsia" w:hint="eastAsia"/>
            <w:lang w:eastAsia="zh-CN"/>
          </w:rPr>
          <w:t>MBS</w:t>
        </w:r>
      </w:ins>
      <w:ins w:id="206" w:author="CATT" w:date="2021-08-30T09:47:00Z">
        <w:r w:rsidRPr="00F27FDA">
          <w:rPr>
            <w:lang w:eastAsia="zh-CN"/>
          </w:rPr>
          <w:t xml:space="preserve"> DRX procedure as specified in [</w:t>
        </w:r>
      </w:ins>
      <w:ins w:id="207" w:author="CATT" w:date="2021-08-31T09:17:00Z">
        <w:r w:rsidR="00B01AE3">
          <w:rPr>
            <w:rFonts w:eastAsiaTheme="minorEastAsia" w:hint="eastAsia"/>
            <w:lang w:eastAsia="zh-CN"/>
          </w:rPr>
          <w:t>19</w:t>
        </w:r>
      </w:ins>
      <w:ins w:id="208" w:author="CATT" w:date="2021-08-30T09:47:00Z">
        <w:r w:rsidRPr="00F27FDA">
          <w:rPr>
            <w:lang w:eastAsia="zh-CN"/>
          </w:rPr>
          <w:t>].</w:t>
        </w:r>
      </w:ins>
    </w:p>
    <w:p w14:paraId="19B01BE1" w14:textId="3B32AB1F" w:rsidR="00A965E6" w:rsidRDefault="00C40457" w:rsidP="005B7855">
      <w:pPr>
        <w:ind w:firstLine="284"/>
        <w:rPr>
          <w:rFonts w:eastAsia="宋体"/>
          <w:lang w:eastAsia="zh-CN"/>
        </w:rPr>
      </w:pPr>
      <w:ins w:id="209" w:author="CATT" w:date="2021-08-31T09:04:00Z">
        <w:r w:rsidRPr="009F7857">
          <w:rPr>
            <w:rFonts w:eastAsiaTheme="minorEastAsia"/>
            <w:lang w:eastAsia="zh-CN"/>
          </w:rPr>
          <w:t>Editor’s note:</w:t>
        </w:r>
        <w:r w:rsidRPr="009657F4">
          <w:rPr>
            <w:rFonts w:eastAsiaTheme="minorEastAsia"/>
            <w:lang w:eastAsia="zh-CN"/>
          </w:rPr>
          <w:t xml:space="preserve"> </w:t>
        </w:r>
        <w:r>
          <w:rPr>
            <w:rFonts w:eastAsiaTheme="minorEastAsia" w:hint="eastAsia"/>
            <w:lang w:eastAsia="zh-CN"/>
          </w:rPr>
          <w:t>FFS</w:t>
        </w:r>
      </w:ins>
      <w:ins w:id="210" w:author="CATT" w:date="2021-08-31T14:39:00Z">
        <w:r w:rsidR="008E0C56">
          <w:rPr>
            <w:rFonts w:eastAsiaTheme="minorEastAsia" w:hint="eastAsia"/>
            <w:lang w:eastAsia="zh-CN"/>
          </w:rPr>
          <w:t xml:space="preserve"> whether to support</w:t>
        </w:r>
      </w:ins>
      <w:ins w:id="211" w:author="CATT" w:date="2021-08-31T09:04:00Z">
        <w:r>
          <w:rPr>
            <w:rFonts w:eastAsiaTheme="minorEastAsia" w:hint="eastAsia"/>
            <w:lang w:eastAsia="zh-CN"/>
          </w:rPr>
          <w:t xml:space="preserve"> reception of </w:t>
        </w:r>
      </w:ins>
      <w:ins w:id="212" w:author="CATT" w:date="2021-08-31T10:58:00Z">
        <w:r w:rsidR="000B0111">
          <w:rPr>
            <w:rFonts w:eastAsiaTheme="minorEastAsia" w:hint="eastAsia"/>
            <w:lang w:eastAsia="zh-CN"/>
          </w:rPr>
          <w:t xml:space="preserve">MBS </w:t>
        </w:r>
      </w:ins>
      <w:ins w:id="213" w:author="CATT" w:date="2021-08-31T09:04:00Z">
        <w:r w:rsidRPr="009657F4">
          <w:rPr>
            <w:rFonts w:eastAsiaTheme="minorEastAsia"/>
            <w:lang w:eastAsia="zh-CN"/>
          </w:rPr>
          <w:t>Multicast</w:t>
        </w:r>
      </w:ins>
      <w:ins w:id="214" w:author="CATT" w:date="2021-08-31T10:58:00Z">
        <w:r w:rsidR="000B0111">
          <w:rPr>
            <w:rFonts w:eastAsiaTheme="minorEastAsia" w:hint="eastAsia"/>
            <w:lang w:eastAsia="zh-CN"/>
          </w:rPr>
          <w:t xml:space="preserve"> services</w:t>
        </w:r>
      </w:ins>
      <w:ins w:id="215" w:author="CATT" w:date="2021-08-31T09:04:00Z">
        <w:r w:rsidRPr="009657F4">
          <w:rPr>
            <w:rFonts w:eastAsiaTheme="minorEastAsia"/>
            <w:lang w:eastAsia="zh-CN"/>
          </w:rPr>
          <w:t xml:space="preserve"> </w:t>
        </w:r>
        <w:r>
          <w:rPr>
            <w:rFonts w:eastAsiaTheme="minorEastAsia" w:hint="eastAsia"/>
            <w:lang w:eastAsia="zh-CN"/>
          </w:rPr>
          <w:t>in</w:t>
        </w:r>
        <w:r w:rsidRPr="009657F4">
          <w:rPr>
            <w:rFonts w:eastAsiaTheme="minorEastAsia"/>
            <w:lang w:eastAsia="zh-CN"/>
          </w:rPr>
          <w:t xml:space="preserve"> RRC</w:t>
        </w:r>
        <w:r>
          <w:rPr>
            <w:rFonts w:eastAsiaTheme="minorEastAsia" w:hint="eastAsia"/>
            <w:lang w:eastAsia="zh-CN"/>
          </w:rPr>
          <w:t>_INACTIVE state.</w:t>
        </w:r>
      </w:ins>
      <w:bookmarkStart w:id="216" w:name="_967898916"/>
      <w:bookmarkStart w:id="217" w:name="_967899918"/>
      <w:bookmarkStart w:id="218" w:name="_967900323"/>
      <w:bookmarkStart w:id="219" w:name="_968057577"/>
      <w:bookmarkStart w:id="220" w:name="_968059040"/>
      <w:bookmarkStart w:id="221" w:name="_968059095"/>
      <w:bookmarkStart w:id="222" w:name="_968059297"/>
      <w:bookmarkStart w:id="223" w:name="_968059420"/>
      <w:bookmarkStart w:id="224" w:name="_968059442"/>
      <w:bookmarkStart w:id="225" w:name="_968060540"/>
      <w:bookmarkStart w:id="226" w:name="_968065686"/>
      <w:bookmarkStart w:id="227" w:name="_968484165"/>
      <w:bookmarkStart w:id="228" w:name="_968484813"/>
      <w:bookmarkStart w:id="229" w:name="_968484821"/>
      <w:bookmarkStart w:id="230" w:name="_968485490"/>
      <w:bookmarkStart w:id="231" w:name="_968491067"/>
      <w:bookmarkStart w:id="232" w:name="_968491141"/>
      <w:bookmarkStart w:id="233" w:name="_968493680"/>
      <w:bookmarkStart w:id="234" w:name="_969080957"/>
      <w:bookmarkStart w:id="235" w:name="_969081935"/>
      <w:bookmarkStart w:id="236" w:name="_969082143"/>
      <w:bookmarkStart w:id="237" w:name="_981793738"/>
      <w:bookmarkStart w:id="238" w:name="_981793736"/>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32C324C2" w14:textId="77777777" w:rsidR="00A965E6" w:rsidRDefault="00A965E6" w:rsidP="00A965E6">
      <w:pPr>
        <w:rPr>
          <w:rFonts w:eastAsia="宋体"/>
          <w:lang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1"/>
        <w:rPr>
          <w:rFonts w:eastAsia="宋体"/>
          <w:lang w:eastAsia="zh-CN"/>
        </w:rPr>
      </w:pPr>
      <w:r>
        <w:lastRenderedPageBreak/>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aff0"/>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aff0"/>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aff0"/>
        <w:spacing w:after="120"/>
        <w:ind w:left="0"/>
        <w:rPr>
          <w:bCs/>
          <w:color w:val="000000"/>
          <w:sz w:val="20"/>
          <w:szCs w:val="20"/>
          <w:u w:val="single"/>
        </w:rPr>
      </w:pPr>
    </w:p>
    <w:p w14:paraId="0B6CD18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lastRenderedPageBreak/>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aff0"/>
        <w:spacing w:after="120"/>
        <w:ind w:left="0"/>
        <w:rPr>
          <w:b/>
          <w:bCs/>
          <w:i/>
          <w:color w:val="000000"/>
          <w:sz w:val="20"/>
          <w:szCs w:val="20"/>
          <w:u w:val="single"/>
        </w:rPr>
      </w:pPr>
    </w:p>
    <w:p w14:paraId="1113C374"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aff0"/>
        <w:spacing w:after="120"/>
        <w:ind w:left="0"/>
        <w:rPr>
          <w:b/>
          <w:bCs/>
          <w:i/>
          <w:color w:val="000000"/>
          <w:sz w:val="20"/>
          <w:szCs w:val="20"/>
          <w:u w:val="single"/>
        </w:rPr>
      </w:pPr>
    </w:p>
    <w:p w14:paraId="6CC13991"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aff0"/>
        <w:spacing w:after="120"/>
        <w:ind w:left="0"/>
        <w:rPr>
          <w:b/>
          <w:bCs/>
          <w:i/>
          <w:color w:val="000000"/>
          <w:sz w:val="20"/>
          <w:szCs w:val="20"/>
          <w:u w:val="single"/>
        </w:rPr>
      </w:pPr>
    </w:p>
    <w:p w14:paraId="364890F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aff0"/>
        <w:spacing w:after="120"/>
        <w:ind w:left="0"/>
        <w:rPr>
          <w:bCs/>
          <w:color w:val="000000"/>
          <w:sz w:val="20"/>
          <w:szCs w:val="20"/>
          <w:u w:val="single"/>
          <w:lang w:eastAsia="zh-CN"/>
        </w:rPr>
      </w:pPr>
    </w:p>
    <w:p w14:paraId="181FC831" w14:textId="77777777" w:rsidR="00573576" w:rsidRPr="0029383A" w:rsidRDefault="00573576">
      <w:pPr>
        <w:pStyle w:val="aff0"/>
        <w:spacing w:after="120"/>
        <w:ind w:left="0"/>
        <w:rPr>
          <w:bCs/>
          <w:color w:val="000000"/>
          <w:sz w:val="20"/>
          <w:szCs w:val="20"/>
          <w:u w:val="single"/>
          <w:lang w:eastAsia="zh-CN"/>
        </w:rPr>
      </w:pPr>
    </w:p>
    <w:p w14:paraId="164FB34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lastRenderedPageBreak/>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aff0"/>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aff0"/>
        <w:spacing w:after="120"/>
        <w:ind w:left="0"/>
        <w:rPr>
          <w:b/>
          <w:bCs/>
          <w:i/>
          <w:color w:val="000000"/>
          <w:sz w:val="20"/>
          <w:szCs w:val="20"/>
          <w:u w:val="single"/>
          <w:lang w:eastAsia="zh-CN"/>
        </w:rPr>
      </w:pPr>
    </w:p>
    <w:p w14:paraId="5DDE14BC" w14:textId="2F9977DF" w:rsidR="00190CBB" w:rsidRPr="008D7869" w:rsidRDefault="00190CBB" w:rsidP="008D7869">
      <w:pPr>
        <w:pStyle w:val="aff0"/>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lastRenderedPageBreak/>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aff0"/>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aff0"/>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aff0"/>
        <w:spacing w:after="120"/>
        <w:ind w:left="0"/>
        <w:rPr>
          <w:b/>
          <w:bCs/>
          <w:i/>
          <w:color w:val="000000"/>
          <w:sz w:val="20"/>
          <w:szCs w:val="20"/>
          <w:u w:val="single"/>
        </w:rPr>
      </w:pPr>
    </w:p>
    <w:p w14:paraId="54DF0506" w14:textId="5D341FBF" w:rsidR="0073683D" w:rsidRPr="0029383A" w:rsidRDefault="0073683D" w:rsidP="0073683D">
      <w:pPr>
        <w:pStyle w:val="aff0"/>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lastRenderedPageBreak/>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aff0"/>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aff0"/>
        <w:spacing w:after="120"/>
        <w:ind w:left="0"/>
        <w:rPr>
          <w:b/>
          <w:bCs/>
          <w:i/>
          <w:color w:val="000000" w:themeColor="text1"/>
          <w:sz w:val="20"/>
          <w:szCs w:val="20"/>
          <w:u w:val="single"/>
          <w:lang w:eastAsia="zh-CN"/>
        </w:rPr>
      </w:pPr>
    </w:p>
    <w:p w14:paraId="21A0D635"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aff0"/>
        <w:spacing w:after="120"/>
        <w:ind w:left="0"/>
        <w:rPr>
          <w:b/>
          <w:bCs/>
          <w:i/>
          <w:color w:val="000000" w:themeColor="text1"/>
          <w:sz w:val="20"/>
          <w:szCs w:val="20"/>
          <w:u w:val="single"/>
          <w:lang w:eastAsia="zh-CN"/>
        </w:rPr>
      </w:pPr>
    </w:p>
    <w:p w14:paraId="24719C46"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aff0"/>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lastRenderedPageBreak/>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aff0"/>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aff0"/>
        <w:spacing w:after="120"/>
        <w:ind w:left="0"/>
        <w:rPr>
          <w:bCs/>
          <w:color w:val="000000" w:themeColor="text1"/>
          <w:sz w:val="20"/>
          <w:szCs w:val="20"/>
          <w:u w:val="single"/>
          <w:lang w:eastAsia="zh-CN"/>
        </w:rPr>
      </w:pPr>
    </w:p>
    <w:p w14:paraId="023AA8BA" w14:textId="2312008F" w:rsidR="00D15ED3" w:rsidRPr="00675C17" w:rsidRDefault="00675C17" w:rsidP="00675C17">
      <w:pPr>
        <w:pStyle w:val="aff0"/>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w:t>
      </w:r>
      <w:proofErr w:type="spellStart"/>
      <w:r>
        <w:t>gNB</w:t>
      </w:r>
      <w:proofErr w:type="spellEnd"/>
      <w:r>
        <w:t>, if needed.</w:t>
      </w:r>
    </w:p>
    <w:p w14:paraId="6AF2D9BD" w14:textId="77777777" w:rsidR="00D15ED3" w:rsidRDefault="00D15ED3" w:rsidP="00D15ED3">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 xml:space="preserve">Broadcast MCCH uses reserved </w:t>
      </w:r>
      <w:proofErr w:type="gramStart"/>
      <w:r>
        <w:t>LCID .</w:t>
      </w:r>
      <w:proofErr w:type="gramEnd"/>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lastRenderedPageBreak/>
        <w:t xml:space="preserve">- </w:t>
      </w:r>
      <w:proofErr w:type="spellStart"/>
      <w:proofErr w:type="gramStart"/>
      <w:r>
        <w:t>drx-onDurationTimerPTM</w:t>
      </w:r>
      <w:proofErr w:type="spellEnd"/>
      <w:proofErr w:type="gramEnd"/>
    </w:p>
    <w:p w14:paraId="6A5D693C" w14:textId="77777777" w:rsidR="00D15ED3" w:rsidRDefault="00D15ED3" w:rsidP="00D15ED3">
      <w:pPr>
        <w:pStyle w:val="Agreement"/>
        <w:numPr>
          <w:ilvl w:val="0"/>
          <w:numId w:val="0"/>
        </w:numPr>
        <w:ind w:left="1619"/>
      </w:pPr>
      <w:r>
        <w:t xml:space="preserve">- </w:t>
      </w:r>
      <w:proofErr w:type="spellStart"/>
      <w:proofErr w:type="gramStart"/>
      <w:r>
        <w:t>drx-InactivityTimerPTM</w:t>
      </w:r>
      <w:proofErr w:type="spellEnd"/>
      <w:proofErr w:type="gramEnd"/>
    </w:p>
    <w:p w14:paraId="1C9B00C2" w14:textId="77777777" w:rsidR="00D15ED3" w:rsidRDefault="00D15ED3" w:rsidP="00D15ED3">
      <w:pPr>
        <w:pStyle w:val="Agreement"/>
        <w:numPr>
          <w:ilvl w:val="0"/>
          <w:numId w:val="0"/>
        </w:numPr>
        <w:ind w:left="1619"/>
      </w:pPr>
      <w:r>
        <w:t xml:space="preserve">- </w:t>
      </w:r>
      <w:proofErr w:type="spellStart"/>
      <w:proofErr w:type="gramStart"/>
      <w:r>
        <w:t>drx-LongCycleStartOffsetPTM</w:t>
      </w:r>
      <w:proofErr w:type="spellEnd"/>
      <w:proofErr w:type="gramEnd"/>
    </w:p>
    <w:p w14:paraId="0178E3C7" w14:textId="77777777" w:rsidR="00D15ED3" w:rsidRDefault="00D15ED3" w:rsidP="00D15ED3">
      <w:pPr>
        <w:pStyle w:val="Agreement"/>
        <w:numPr>
          <w:ilvl w:val="0"/>
          <w:numId w:val="0"/>
        </w:numPr>
        <w:ind w:left="1619"/>
      </w:pPr>
      <w:r>
        <w:t xml:space="preserve">- </w:t>
      </w:r>
      <w:proofErr w:type="spellStart"/>
      <w:proofErr w:type="gramStart"/>
      <w:r>
        <w:t>drx-SlotOffsetPTM</w:t>
      </w:r>
      <w:proofErr w:type="spellEnd"/>
      <w:proofErr w:type="gramEnd"/>
    </w:p>
    <w:p w14:paraId="15C6FFD8" w14:textId="77777777" w:rsidR="00D15ED3" w:rsidRDefault="00D15ED3" w:rsidP="00D15ED3">
      <w:pPr>
        <w:pStyle w:val="Agreement"/>
        <w:numPr>
          <w:ilvl w:val="0"/>
          <w:numId w:val="0"/>
        </w:numPr>
        <w:ind w:left="1619"/>
      </w:pPr>
      <w:r>
        <w:t xml:space="preserve">- </w:t>
      </w:r>
      <w:proofErr w:type="spellStart"/>
      <w:proofErr w:type="gramStart"/>
      <w:r>
        <w:t>drx</w:t>
      </w:r>
      <w:proofErr w:type="spellEnd"/>
      <w:r>
        <w:t>-HARQ-RTT-</w:t>
      </w:r>
      <w:proofErr w:type="spellStart"/>
      <w:r>
        <w:t>TimerDLPTM</w:t>
      </w:r>
      <w:proofErr w:type="spellEnd"/>
      <w:proofErr w:type="gramEnd"/>
      <w:r>
        <w:t xml:space="preserve"> </w:t>
      </w:r>
    </w:p>
    <w:p w14:paraId="0E51BDF1" w14:textId="77777777" w:rsidR="00D15ED3" w:rsidRDefault="00D15ED3" w:rsidP="00D15ED3">
      <w:pPr>
        <w:pStyle w:val="Agreement"/>
        <w:numPr>
          <w:ilvl w:val="0"/>
          <w:numId w:val="0"/>
        </w:numPr>
        <w:ind w:left="1619"/>
      </w:pPr>
      <w:r>
        <w:t xml:space="preserve">- </w:t>
      </w:r>
      <w:proofErr w:type="spellStart"/>
      <w:proofErr w:type="gramStart"/>
      <w:r>
        <w:t>drx-RetransmissionTimerDLPTM</w:t>
      </w:r>
      <w:proofErr w:type="spellEnd"/>
      <w:proofErr w:type="gramEnd"/>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proofErr w:type="gramStart"/>
      <w:r>
        <w:t>drx</w:t>
      </w:r>
      <w:proofErr w:type="gramEnd"/>
      <w:r>
        <w:t>-CycleStartOffsetPTM</w:t>
      </w:r>
      <w:proofErr w:type="spellEnd"/>
      <w:r>
        <w:t>.</w:t>
      </w:r>
    </w:p>
    <w:p w14:paraId="1996EAD7" w14:textId="77777777" w:rsidR="00D15ED3" w:rsidRDefault="00D15ED3" w:rsidP="00D15ED3">
      <w:pPr>
        <w:pStyle w:val="Doc-text2"/>
      </w:pPr>
    </w:p>
    <w:p w14:paraId="4DBC01BD"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w:t>
      </w:r>
      <w:proofErr w:type="gramStart"/>
      <w:r>
        <w:t>operation is up to implementation and expect</w:t>
      </w:r>
      <w:proofErr w:type="gramEnd"/>
      <w:r>
        <w:t xml:space="preserve"> no further optimizations to be needed. </w:t>
      </w:r>
    </w:p>
    <w:p w14:paraId="27F15C74" w14:textId="77777777" w:rsidR="00D15ED3" w:rsidRDefault="00D15ED3" w:rsidP="00D15ED3">
      <w:pPr>
        <w:pStyle w:val="Agreement"/>
        <w:tabs>
          <w:tab w:val="num" w:pos="1619"/>
        </w:tabs>
      </w:pPr>
      <w:r>
        <w:t xml:space="preserve">Reflective </w:t>
      </w:r>
      <w:proofErr w:type="spellStart"/>
      <w:r>
        <w:t>QoS</w:t>
      </w:r>
      <w:proofErr w:type="spellEnd"/>
      <w:r>
        <w:t xml:space="preserve">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lastRenderedPageBreak/>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w:t>
      </w:r>
      <w:proofErr w:type="gramStart"/>
      <w:r w:rsidRPr="00F37F06">
        <w:t>details of the ID is</w:t>
      </w:r>
      <w:proofErr w:type="gramEnd"/>
      <w:r w:rsidRPr="00F37F06">
        <w:t xml:space="preserve"> pending for the feedbacks of other WGs. </w:t>
      </w:r>
    </w:p>
    <w:p w14:paraId="5EB18ED0" w14:textId="77777777" w:rsidR="00D15ED3" w:rsidRDefault="00D15ED3" w:rsidP="00D15ED3">
      <w:pPr>
        <w:pStyle w:val="Agreement"/>
        <w:tabs>
          <w:tab w:val="num" w:pos="1619"/>
        </w:tabs>
      </w:pPr>
      <w:r>
        <w:t xml:space="preserve">Send </w:t>
      </w:r>
      <w:proofErr w:type="gramStart"/>
      <w:r>
        <w:t>an LS</w:t>
      </w:r>
      <w:proofErr w:type="gramEnd"/>
      <w:r>
        <w:t xml:space="preserve">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w:t>
      </w:r>
      <w:proofErr w:type="spellStart"/>
      <w:r>
        <w:t>gNB</w:t>
      </w:r>
      <w:proofErr w:type="spellEnd"/>
      <w:r>
        <w:t xml:space="preserve"> may indicate a list of neighbour cells where </w:t>
      </w:r>
      <w:proofErr w:type="spellStart"/>
      <w:r>
        <w:t>ongoing</w:t>
      </w:r>
      <w:proofErr w:type="spellEnd"/>
      <w:r>
        <w:t xml:space="preserve">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proofErr w:type="gramStart"/>
      <w:r>
        <w:t>priority</w:t>
      </w:r>
      <w:proofErr w:type="gramEnd"/>
      <w:r>
        <w:t xml:space="preserve">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 xml:space="preserve">If MBS frequencies are allowed to be reported, the MBS </w:t>
      </w:r>
      <w:proofErr w:type="gramStart"/>
      <w:r>
        <w:t>frequencies reported by the UE is</w:t>
      </w:r>
      <w:proofErr w:type="gramEnd"/>
      <w:r>
        <w:t xml:space="preserve"> sorted by decreasing order of interest, as LTE SC-PTM. (25/25)</w:t>
      </w:r>
    </w:p>
    <w:p w14:paraId="7D2E6E45" w14:textId="77777777" w:rsidR="00D15ED3" w:rsidRDefault="00D15ED3" w:rsidP="00D15ED3">
      <w:pPr>
        <w:pStyle w:val="Agreement"/>
        <w:tabs>
          <w:tab w:val="num" w:pos="1619"/>
        </w:tabs>
      </w:pPr>
      <w:r>
        <w:t xml:space="preserve">Send </w:t>
      </w:r>
      <w:proofErr w:type="gramStart"/>
      <w:r>
        <w:t>an LS</w:t>
      </w:r>
      <w:proofErr w:type="gramEnd"/>
      <w:r>
        <w:t xml:space="preserve">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w:t>
      </w:r>
      <w:proofErr w:type="gramStart"/>
      <w:r>
        <w:rPr>
          <w:lang w:val="en-IN" w:eastAsia="ko-KR"/>
        </w:rPr>
        <w:t>an LS</w:t>
      </w:r>
      <w:proofErr w:type="gramEnd"/>
      <w:r>
        <w:rPr>
          <w:lang w:val="en-IN" w:eastAsia="ko-KR"/>
        </w:rPr>
        <w:t xml:space="preserve">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w:t>
      </w:r>
      <w:proofErr w:type="gramStart"/>
      <w:r>
        <w:rPr>
          <w:lang w:val="en-IN" w:eastAsia="ko-KR"/>
        </w:rPr>
        <w:t xml:space="preserve">( </w:t>
      </w:r>
      <w:proofErr w:type="spellStart"/>
      <w:r w:rsidRPr="00076509">
        <w:rPr>
          <w:i/>
          <w:lang w:val="en-IN" w:eastAsia="ko-KR"/>
        </w:rPr>
        <w:t>pagingGroupList</w:t>
      </w:r>
      <w:proofErr w:type="spellEnd"/>
      <w:proofErr w:type="gramEnd"/>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lastRenderedPageBreak/>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 xml:space="preserve">[049] </w:t>
      </w:r>
      <w:proofErr w:type="gramStart"/>
      <w:r>
        <w:t>There</w:t>
      </w:r>
      <w:proofErr w:type="gramEnd"/>
      <w:r>
        <w:t xml:space="preserv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 xml:space="preserve">[049] </w:t>
      </w:r>
      <w:proofErr w:type="gramStart"/>
      <w:r>
        <w:t>For</w:t>
      </w:r>
      <w:proofErr w:type="gramEnd"/>
      <w:r>
        <w:t xml:space="preserve">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 xml:space="preserve">[049] </w:t>
      </w:r>
      <w:proofErr w:type="gramStart"/>
      <w:r>
        <w:t>For</w:t>
      </w:r>
      <w:proofErr w:type="gramEnd"/>
      <w:r>
        <w:t xml:space="preserve">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7563E0">
      <w:headerReference w:type="even" r:id="rId19"/>
      <w:headerReference w:type="default" r:id="rId20"/>
      <w:headerReference w:type="first" r:id="rId21"/>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8" w:author="CATT" w:date="2021-09-06T10:55:00Z" w:initials="CATT">
    <w:p w14:paraId="628367CF" w14:textId="2A2755D8" w:rsidR="0068317F" w:rsidRPr="0068317F" w:rsidRDefault="0068317F">
      <w:pPr>
        <w:pStyle w:val="a9"/>
        <w:rPr>
          <w:rFonts w:eastAsiaTheme="minorEastAsia" w:hint="eastAsia"/>
          <w:lang w:eastAsia="zh-CN"/>
        </w:rPr>
      </w:pPr>
      <w:r>
        <w:rPr>
          <w:rStyle w:val="af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83" w:author="CATT" w:date="2021-09-06T10:55:00Z" w:initials="CATT">
    <w:p w14:paraId="06AD3DB3" w14:textId="298BF66D" w:rsidR="001B10C2" w:rsidRPr="001B10C2" w:rsidRDefault="001B10C2">
      <w:pPr>
        <w:pStyle w:val="a9"/>
        <w:rPr>
          <w:rFonts w:eastAsiaTheme="minorEastAsia" w:hint="eastAsia"/>
          <w:lang w:eastAsia="zh-CN"/>
        </w:rPr>
      </w:pPr>
      <w:r>
        <w:rPr>
          <w:rStyle w:val="af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 xml:space="preserve">MBS </w:t>
      </w:r>
      <w:proofErr w:type="spellStart"/>
      <w:r>
        <w:rPr>
          <w:rFonts w:eastAsiaTheme="minorEastAsia" w:hint="eastAsia"/>
          <w:lang w:eastAsia="zh-CN"/>
        </w:rPr>
        <w:t>frequecny</w:t>
      </w:r>
      <w:proofErr w:type="spellEnd"/>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63" w:author="CATT" w:date="2021-09-06T10:55:00Z" w:initials="CATT">
    <w:p w14:paraId="4DC448B8" w14:textId="499D4232" w:rsidR="00144AD7" w:rsidRPr="00144AD7" w:rsidRDefault="00144AD7">
      <w:pPr>
        <w:pStyle w:val="a9"/>
        <w:rPr>
          <w:rFonts w:eastAsiaTheme="minorEastAsia" w:hint="eastAsia"/>
          <w:lang w:eastAsia="zh-CN"/>
        </w:rPr>
      </w:pPr>
      <w:r>
        <w:rPr>
          <w:rStyle w:val="afe"/>
        </w:rPr>
        <w:annotationRef/>
      </w:r>
      <w:r>
        <w:rPr>
          <w:rFonts w:eastAsiaTheme="minorEastAsia"/>
          <w:lang w:eastAsia="zh-CN"/>
        </w:rPr>
        <w:t>A</w:t>
      </w:r>
      <w:r>
        <w:rPr>
          <w:rFonts w:eastAsiaTheme="minorEastAsia" w:hint="eastAsia"/>
          <w:lang w:eastAsia="zh-CN"/>
        </w:rPr>
        <w:t xml:space="preserve">dded according to </w:t>
      </w:r>
      <w:proofErr w:type="spellStart"/>
      <w:r>
        <w:rPr>
          <w:rFonts w:eastAsiaTheme="minorEastAsia" w:hint="eastAsia"/>
          <w:lang w:eastAsia="zh-CN"/>
        </w:rPr>
        <w:t>nokia</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comments</w:t>
      </w:r>
    </w:p>
  </w:comment>
  <w:comment w:id="177" w:author="CATT" w:date="2021-09-06T10:55:00Z" w:initials="CATT">
    <w:p w14:paraId="25FA8549" w14:textId="6F333C92" w:rsidR="00DB7DE5" w:rsidRPr="00DB7DE5" w:rsidRDefault="00DB7DE5">
      <w:pPr>
        <w:pStyle w:val="a9"/>
        <w:rPr>
          <w:rFonts w:eastAsiaTheme="minorEastAsia" w:hint="eastAsia"/>
          <w:lang w:eastAsia="zh-CN"/>
        </w:rPr>
      </w:pPr>
      <w:r>
        <w:rPr>
          <w:rStyle w:val="afe"/>
        </w:rPr>
        <w:annotationRef/>
      </w:r>
      <w:r>
        <w:rPr>
          <w:rFonts w:eastAsiaTheme="minorEastAsia"/>
          <w:lang w:eastAsia="zh-CN"/>
        </w:rPr>
        <w:t>S</w:t>
      </w:r>
      <w:r>
        <w:rPr>
          <w:rFonts w:eastAsiaTheme="minorEastAsia" w:hint="eastAsia"/>
          <w:lang w:eastAsia="zh-CN"/>
        </w:rPr>
        <w:t>implified according to Nokia</w:t>
      </w:r>
      <w:r>
        <w:rPr>
          <w:rFonts w:eastAsiaTheme="minorEastAsia"/>
          <w:lang w:eastAsia="zh-CN"/>
        </w:rPr>
        <w:t>’</w:t>
      </w:r>
      <w:r>
        <w:rPr>
          <w:rFonts w:eastAsiaTheme="minorEastAsia" w:hint="eastAsia"/>
          <w:lang w:eastAsia="zh-CN"/>
        </w:rPr>
        <w:t>s comments</w:t>
      </w:r>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37EAA" w16cex:dateUtc="2021-06-03T07:15:00Z"/>
  <w16cex:commentExtensible w16cex:durableId="24612638" w16cex:dateUtc="2021-06-02T04:33:00Z"/>
  <w16cex:commentExtensible w16cex:durableId="24637F11" w16cex:dateUtc="2021-06-03T07:17:00Z"/>
  <w16cex:commentExtensible w16cex:durableId="24637F55" w16cex:dateUtc="2021-06-03T07:18:00Z"/>
  <w16cex:commentExtensible w16cex:durableId="24637F6B" w16cex:dateUtc="2021-06-03T07:18:00Z"/>
  <w16cex:commentExtensible w16cex:durableId="24637F74" w16cex:dateUtc="2021-06-03T07:19:00Z"/>
  <w16cex:commentExtensible w16cex:durableId="24612908" w16cex:dateUtc="2021-06-02T04:45:00Z"/>
  <w16cex:commentExtensible w16cex:durableId="24637FCC" w16cex:dateUtc="2021-06-03T07:20:00Z"/>
  <w16cex:commentExtensible w16cex:durableId="24623647" w16cex:dateUtc="2021-06-02T14:54:00Z"/>
  <w16cex:commentExtensible w16cex:durableId="24638051" w16cex:dateUtc="2021-06-03T07:22:00Z"/>
  <w16cex:commentExtensible w16cex:durableId="24612BC3" w16cex:dateUtc="2021-06-02T04:57:00Z"/>
  <w16cex:commentExtensible w16cex:durableId="24612D3A" w16cex:dateUtc="2021-06-02T05:03:00Z"/>
  <w16cex:commentExtensible w16cex:durableId="246380D6" w16cex:dateUtc="2021-06-03T07:24:00Z"/>
  <w16cex:commentExtensible w16cex:durableId="2461AE02" w16cex:dateUtc="2021-06-01T23:13:00Z"/>
  <w16cex:commentExtensible w16cex:durableId="24612EB8" w16cex:dateUtc="2021-06-02T05:10:00Z"/>
  <w16cex:commentExtensible w16cex:durableId="2461ADC3" w16cex:dateUtc="2021-06-01T23:12:00Z"/>
  <w16cex:commentExtensible w16cex:durableId="24612FA0" w16cex:dateUtc="2021-06-02T05:13:00Z"/>
  <w16cex:commentExtensible w16cex:durableId="2463818D" w16cex:dateUtc="2021-06-03T07:27:00Z"/>
  <w16cex:commentExtensible w16cex:durableId="24613062" w16cex:dateUtc="2021-06-02T05:17:00Z"/>
  <w16cex:commentExtensible w16cex:durableId="246381BC" w16cex:dateUtc="2021-06-03T07:28:00Z"/>
  <w16cex:commentExtensible w16cex:durableId="246380F3" w16cex:dateUtc="2021-06-03T07:25:00Z"/>
  <w16cex:commentExtensible w16cex:durableId="24613156" w16cex:dateUtc="2021-06-02T05:21:00Z"/>
  <w16cex:commentExtensible w16cex:durableId="24623708" w16cex:dateUtc="2021-06-02T14:57:00Z"/>
  <w16cex:commentExtensible w16cex:durableId="24623A99" w16cex:dateUtc="2021-06-02T15:12:00Z"/>
  <w16cex:commentExtensible w16cex:durableId="24638323" w16cex:dateUtc="2021-06-03T07:34:00Z"/>
  <w16cex:commentExtensible w16cex:durableId="24623FD1" w16cex:dateUtc="2021-06-02T15:35:00Z"/>
  <w16cex:commentExtensible w16cex:durableId="246136E4" w16cex:dateUtc="2021-06-02T05:44:00Z"/>
  <w16cex:commentExtensible w16cex:durableId="246241FC" w16cex:dateUtc="2021-06-02T15:44:00Z"/>
  <w16cex:commentExtensible w16cex:durableId="24624365" w16cex:dateUtc="2021-06-02T15:50:00Z"/>
  <w16cex:commentExtensible w16cex:durableId="246243C9" w16cex:dateUtc="2021-06-02T15:52:00Z"/>
  <w16cex:commentExtensible w16cex:durableId="24624845" w16cex:dateUtc="2021-06-02T16:11:00Z"/>
  <w16cex:commentExtensible w16cex:durableId="2461AEC4" w16cex:dateUtc="2021-06-01T23:16:00Z"/>
  <w16cex:commentExtensible w16cex:durableId="246246CC" w16cex:dateUtc="2021-06-02T16:05:00Z"/>
  <w16cex:commentExtensible w16cex:durableId="24638380" w16cex:dateUtc="2021-06-03T07:36:00Z"/>
  <w16cex:commentExtensible w16cex:durableId="246383AC" w16cex:dateUtc="2021-06-03T07:37:00Z"/>
  <w16cex:commentExtensible w16cex:durableId="2462498A" w16cex:dateUtc="2021-06-02T16:16:00Z"/>
  <w16cex:commentExtensible w16cex:durableId="246249B1" w16cex:dateUtc="2021-06-02T16:17:00Z"/>
  <w16cex:commentExtensible w16cex:durableId="2461AEDA" w16cex:dateUtc="2021-06-01T23:16:00Z"/>
  <w16cex:commentExtensible w16cex:durableId="24613884" w16cex:dateUtc="2021-06-02T05:51:00Z"/>
  <w16cex:commentExtensible w16cex:durableId="24624A9C" w16cex:dateUtc="2021-06-02T16:21:00Z"/>
  <w16cex:commentExtensible w16cex:durableId="246138CE" w16cex:dateUtc="2021-06-02T05:53:00Z"/>
  <w16cex:commentExtensible w16cex:durableId="24624B13" w16cex:dateUtc="2021-06-02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0EB7F3" w16cid:durableId="2460F070"/>
  <w16cid:commentId w16cid:paraId="48084AA9" w16cid:durableId="24610FAC"/>
  <w16cid:commentId w16cid:paraId="55AC1B9C" w16cid:durableId="24637EAA"/>
  <w16cid:commentId w16cid:paraId="1536B1BE" w16cid:durableId="2460F071"/>
  <w16cid:commentId w16cid:paraId="6F2F70B5" w16cid:durableId="24612638"/>
  <w16cid:commentId w16cid:paraId="7F27423A" w16cid:durableId="24637F11"/>
  <w16cid:commentId w16cid:paraId="312C12B7" w16cid:durableId="24637F55"/>
  <w16cid:commentId w16cid:paraId="4AF6E942" w16cid:durableId="24637F6B"/>
  <w16cid:commentId w16cid:paraId="32AE4B61" w16cid:durableId="24637F74"/>
  <w16cid:commentId w16cid:paraId="603912FD" w16cid:durableId="24611AE3"/>
  <w16cid:commentId w16cid:paraId="6E4D8A21" w16cid:durableId="2460F072"/>
  <w16cid:commentId w16cid:paraId="5406AC7B" w16cid:durableId="2460F073"/>
  <w16cid:commentId w16cid:paraId="724395A0" w16cid:durableId="2460F074"/>
  <w16cid:commentId w16cid:paraId="7A31ACE8" w16cid:durableId="24612908"/>
  <w16cid:commentId w16cid:paraId="58C6EFAB" w16cid:durableId="24637FCC"/>
  <w16cid:commentId w16cid:paraId="5E42C508" w16cid:durableId="2460F075"/>
  <w16cid:commentId w16cid:paraId="1889BCB5" w16cid:durableId="24623647"/>
  <w16cid:commentId w16cid:paraId="017FB3FC" w16cid:durableId="2460F076"/>
  <w16cid:commentId w16cid:paraId="3FF97708" w16cid:durableId="24638051"/>
  <w16cid:commentId w16cid:paraId="6DE28DC5" w16cid:durableId="246317ED"/>
  <w16cid:commentId w16cid:paraId="55A165E9" w16cid:durableId="2460F4CE"/>
  <w16cid:commentId w16cid:paraId="11088EA6" w16cid:durableId="2460F077"/>
  <w16cid:commentId w16cid:paraId="323B0597" w16cid:durableId="2460F078"/>
  <w16cid:commentId w16cid:paraId="0EF0CE0C" w16cid:durableId="2460F079"/>
  <w16cid:commentId w16cid:paraId="026BDACD" w16cid:durableId="2460F4BE"/>
  <w16cid:commentId w16cid:paraId="73F03D8A" w16cid:durableId="2460F07A"/>
  <w16cid:commentId w16cid:paraId="4A930A92" w16cid:durableId="2460F07B"/>
  <w16cid:commentId w16cid:paraId="3CDC173E" w16cid:durableId="2460F07C"/>
  <w16cid:commentId w16cid:paraId="5AEAD8BF" w16cid:durableId="24612BC3"/>
  <w16cid:commentId w16cid:paraId="59664CF5" w16cid:durableId="2460F07D"/>
  <w16cid:commentId w16cid:paraId="4C1354D4" w16cid:durableId="24631834"/>
  <w16cid:commentId w16cid:paraId="5C00E305" w16cid:durableId="24610827"/>
  <w16cid:commentId w16cid:paraId="7C8D1A13" w16cid:durableId="2460F07E"/>
  <w16cid:commentId w16cid:paraId="089E6A57" w16cid:durableId="24612D3A"/>
  <w16cid:commentId w16cid:paraId="2B109773" w16cid:durableId="246380D6"/>
  <w16cid:commentId w16cid:paraId="3A5BB6A3" w16cid:durableId="2460F07F"/>
  <w16cid:commentId w16cid:paraId="55F69C76" w16cid:durableId="24631881"/>
  <w16cid:commentId w16cid:paraId="198A46F0" w16cid:durableId="2461AE02"/>
  <w16cid:commentId w16cid:paraId="45C9A858" w16cid:durableId="24612EB8"/>
  <w16cid:commentId w16cid:paraId="57497E28" w16cid:durableId="2461ADC3"/>
  <w16cid:commentId w16cid:paraId="698D9D63" w16cid:durableId="24612FA0"/>
  <w16cid:commentId w16cid:paraId="01EBEEF8" w16cid:durableId="2463818D"/>
  <w16cid:commentId w16cid:paraId="1C3BF6FC" w16cid:durableId="2460F879"/>
  <w16cid:commentId w16cid:paraId="12A94C93" w16cid:durableId="24613062"/>
  <w16cid:commentId w16cid:paraId="184B1B73" w16cid:durableId="246381BC"/>
  <w16cid:commentId w16cid:paraId="4879B258" w16cid:durableId="2460F080"/>
  <w16cid:commentId w16cid:paraId="49DE4A93" w16cid:durableId="2460F081"/>
  <w16cid:commentId w16cid:paraId="0BB89994" w16cid:durableId="24611B7E"/>
  <w16cid:commentId w16cid:paraId="5E22C409" w16cid:durableId="246380F3"/>
  <w16cid:commentId w16cid:paraId="3FA8004C" w16cid:durableId="24610EDC"/>
  <w16cid:commentId w16cid:paraId="102821E2" w16cid:durableId="2460F082"/>
  <w16cid:commentId w16cid:paraId="66552EB8" w16cid:durableId="2460F083"/>
  <w16cid:commentId w16cid:paraId="5CB9265D" w16cid:durableId="24613156"/>
  <w16cid:commentId w16cid:paraId="73850C22" w16cid:durableId="2460F084"/>
  <w16cid:commentId w16cid:paraId="4F993110" w16cid:durableId="24623708"/>
  <w16cid:commentId w16cid:paraId="5D248030" w16cid:durableId="2460F085"/>
  <w16cid:commentId w16cid:paraId="2E52BD67" w16cid:durableId="2460F086"/>
  <w16cid:commentId w16cid:paraId="1D0BD5DE" w16cid:durableId="2460F087"/>
  <w16cid:commentId w16cid:paraId="438EB218" w16cid:durableId="246318CF"/>
  <w16cid:commentId w16cid:paraId="5A57909C" w16cid:durableId="24610F68"/>
  <w16cid:commentId w16cid:paraId="1CB4401B" w16cid:durableId="24623A99"/>
  <w16cid:commentId w16cid:paraId="0D8D5570" w16cid:durableId="24638323"/>
  <w16cid:commentId w16cid:paraId="0602A10C" w16cid:durableId="2460F088"/>
  <w16cid:commentId w16cid:paraId="227D42F2" w16cid:durableId="2460F089"/>
  <w16cid:commentId w16cid:paraId="73316A13" w16cid:durableId="24623FD1"/>
  <w16cid:commentId w16cid:paraId="5ECAA7A6" w16cid:durableId="2463194A"/>
  <w16cid:commentId w16cid:paraId="3B78B18E" w16cid:durableId="2460F08A"/>
  <w16cid:commentId w16cid:paraId="72030DCD" w16cid:durableId="24611167"/>
  <w16cid:commentId w16cid:paraId="17378ACA" w16cid:durableId="2460F08B"/>
  <w16cid:commentId w16cid:paraId="6CD24351" w16cid:durableId="2460F08C"/>
  <w16cid:commentId w16cid:paraId="0717BD86" w16cid:durableId="246136E4"/>
  <w16cid:commentId w16cid:paraId="616C8601" w16cid:durableId="2460F08D"/>
  <w16cid:commentId w16cid:paraId="2E323E93" w16cid:durableId="246241FC"/>
  <w16cid:commentId w16cid:paraId="626085AE" w16cid:durableId="2460F08E"/>
  <w16cid:commentId w16cid:paraId="3FA24E1A" w16cid:durableId="2460F08F"/>
  <w16cid:commentId w16cid:paraId="36FBC901" w16cid:durableId="24624365"/>
  <w16cid:commentId w16cid:paraId="58B67982" w16cid:durableId="2460F090"/>
  <w16cid:commentId w16cid:paraId="47AFF5A2" w16cid:durableId="246243C9"/>
  <w16cid:commentId w16cid:paraId="5771A8C9" w16cid:durableId="246319B9"/>
  <w16cid:commentId w16cid:paraId="280E6574" w16cid:durableId="2460F091"/>
  <w16cid:commentId w16cid:paraId="64BC2C2D" w16cid:durableId="24631A35"/>
  <w16cid:commentId w16cid:paraId="4A4031E9" w16cid:durableId="2460F092"/>
  <w16cid:commentId w16cid:paraId="4E46E4F2" w16cid:durableId="24624845"/>
  <w16cid:commentId w16cid:paraId="6C9211FF" w16cid:durableId="2461AEC4"/>
  <w16cid:commentId w16cid:paraId="5126149E" w16cid:durableId="246246CC"/>
  <w16cid:commentId w16cid:paraId="7FC63E28" w16cid:durableId="2460F093"/>
  <w16cid:commentId w16cid:paraId="75B74E4A" w16cid:durableId="2460F094"/>
  <w16cid:commentId w16cid:paraId="5F19634B" w16cid:durableId="246114D7"/>
  <w16cid:commentId w16cid:paraId="19AA6809" w16cid:durableId="24638380"/>
  <w16cid:commentId w16cid:paraId="1A389870" w16cid:durableId="24611995"/>
  <w16cid:commentId w16cid:paraId="22862C00" w16cid:durableId="246383AC"/>
  <w16cid:commentId w16cid:paraId="50E38833" w16cid:durableId="2462498A"/>
  <w16cid:commentId w16cid:paraId="7A386907" w16cid:durableId="246249B1"/>
  <w16cid:commentId w16cid:paraId="1DA1BBAC" w16cid:durableId="24631A94"/>
  <w16cid:commentId w16cid:paraId="48C442CC" w16cid:durableId="2460F095"/>
  <w16cid:commentId w16cid:paraId="711C9024" w16cid:durableId="2460F096"/>
  <w16cid:commentId w16cid:paraId="3CFD869D" w16cid:durableId="2460F097"/>
  <w16cid:commentId w16cid:paraId="76175431" w16cid:durableId="2461AEDA"/>
  <w16cid:commentId w16cid:paraId="76779C5F" w16cid:durableId="24613884"/>
  <w16cid:commentId w16cid:paraId="4131BFE1" w16cid:durableId="24631AD3"/>
  <w16cid:commentId w16cid:paraId="4DBB8C6B" w16cid:durableId="24624A9C"/>
  <w16cid:commentId w16cid:paraId="24AC7F10" w16cid:durableId="2460F098"/>
  <w16cid:commentId w16cid:paraId="0BD03399" w16cid:durableId="2460F099"/>
  <w16cid:commentId w16cid:paraId="4D41EC77" w16cid:durableId="24631B1D"/>
  <w16cid:commentId w16cid:paraId="618F86E8" w16cid:durableId="2460F09A"/>
  <w16cid:commentId w16cid:paraId="72976194" w16cid:durableId="2460F09B"/>
  <w16cid:commentId w16cid:paraId="26FD0149" w16cid:durableId="246117F9"/>
  <w16cid:commentId w16cid:paraId="37CB9ABE" w16cid:durableId="246138CE"/>
  <w16cid:commentId w16cid:paraId="2171A75E" w16cid:durableId="24624B13"/>
  <w16cid:commentId w16cid:paraId="0FE6A036" w16cid:durableId="24631B3D"/>
  <w16cid:commentId w16cid:paraId="7EF58ED6" w16cid:durableId="246118F7"/>
  <w16cid:commentId w16cid:paraId="764637CF" w16cid:durableId="2460F0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AD8450" w14:textId="77777777" w:rsidR="00C310AC" w:rsidRDefault="00C310AC">
      <w:pPr>
        <w:spacing w:after="0"/>
      </w:pPr>
      <w:r>
        <w:separator/>
      </w:r>
    </w:p>
  </w:endnote>
  <w:endnote w:type="continuationSeparator" w:id="0">
    <w:p w14:paraId="6F62F9E1" w14:textId="77777777" w:rsidR="00C310AC" w:rsidRDefault="00C310AC">
      <w:pPr>
        <w:spacing w:after="0"/>
      </w:pPr>
      <w:r>
        <w:continuationSeparator/>
      </w:r>
    </w:p>
  </w:endnote>
  <w:endnote w:type="continuationNotice" w:id="1">
    <w:p w14:paraId="381488C4" w14:textId="77777777" w:rsidR="00C310AC" w:rsidRDefault="00C310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8F5521" w14:textId="77777777" w:rsidR="00C310AC" w:rsidRDefault="00C310AC">
      <w:pPr>
        <w:spacing w:after="0"/>
      </w:pPr>
      <w:r>
        <w:separator/>
      </w:r>
    </w:p>
  </w:footnote>
  <w:footnote w:type="continuationSeparator" w:id="0">
    <w:p w14:paraId="392383BE" w14:textId="77777777" w:rsidR="00C310AC" w:rsidRDefault="00C310AC">
      <w:pPr>
        <w:spacing w:after="0"/>
      </w:pPr>
      <w:r>
        <w:continuationSeparator/>
      </w:r>
    </w:p>
  </w:footnote>
  <w:footnote w:type="continuationNotice" w:id="1">
    <w:p w14:paraId="6CECF558" w14:textId="77777777" w:rsidR="00C310AC" w:rsidRDefault="00C310A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04D96" w14:textId="77777777" w:rsidR="00891945" w:rsidRDefault="00891945">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BC4DD" w14:textId="77777777" w:rsidR="00891945" w:rsidRDefault="00891945">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D3A12" w14:textId="77777777" w:rsidR="00891945" w:rsidRDefault="00891945">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D5330" w14:textId="77777777" w:rsidR="00891945" w:rsidRDefault="00891945">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467B"/>
    <w:rsid w:val="0003519B"/>
    <w:rsid w:val="00035FFD"/>
    <w:rsid w:val="000376B7"/>
    <w:rsid w:val="00037855"/>
    <w:rsid w:val="00041792"/>
    <w:rsid w:val="00041A66"/>
    <w:rsid w:val="00041F3F"/>
    <w:rsid w:val="00043E82"/>
    <w:rsid w:val="00045D0C"/>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0C2"/>
    <w:rsid w:val="001B1894"/>
    <w:rsid w:val="001B226F"/>
    <w:rsid w:val="001B3FC5"/>
    <w:rsid w:val="001B4ED8"/>
    <w:rsid w:val="001B56BA"/>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492"/>
    <w:rsid w:val="002C01C9"/>
    <w:rsid w:val="002C1691"/>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324D3"/>
    <w:rsid w:val="003326C3"/>
    <w:rsid w:val="00333E81"/>
    <w:rsid w:val="003363A0"/>
    <w:rsid w:val="00337A0E"/>
    <w:rsid w:val="00341331"/>
    <w:rsid w:val="003417F4"/>
    <w:rsid w:val="0034213B"/>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BAC"/>
    <w:rsid w:val="003F0DD1"/>
    <w:rsid w:val="003F2C13"/>
    <w:rsid w:val="003F34B0"/>
    <w:rsid w:val="003F5450"/>
    <w:rsid w:val="003F6906"/>
    <w:rsid w:val="003F6B19"/>
    <w:rsid w:val="003F70AC"/>
    <w:rsid w:val="00400D60"/>
    <w:rsid w:val="00400F9D"/>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24C9"/>
    <w:rsid w:val="005A2602"/>
    <w:rsid w:val="005A3F3F"/>
    <w:rsid w:val="005A54E4"/>
    <w:rsid w:val="005A5A38"/>
    <w:rsid w:val="005A6275"/>
    <w:rsid w:val="005A6753"/>
    <w:rsid w:val="005A6F01"/>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1168"/>
    <w:rsid w:val="0063449B"/>
    <w:rsid w:val="00634619"/>
    <w:rsid w:val="00634A38"/>
    <w:rsid w:val="00635734"/>
    <w:rsid w:val="00635764"/>
    <w:rsid w:val="00635B75"/>
    <w:rsid w:val="00640CDD"/>
    <w:rsid w:val="006418D5"/>
    <w:rsid w:val="006418E8"/>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7657"/>
    <w:rsid w:val="00750CCA"/>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29A9"/>
    <w:rsid w:val="007C36C9"/>
    <w:rsid w:val="007C429A"/>
    <w:rsid w:val="007C5925"/>
    <w:rsid w:val="007C652B"/>
    <w:rsid w:val="007C6759"/>
    <w:rsid w:val="007C6F8E"/>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C110D"/>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2010"/>
    <w:rsid w:val="00C02102"/>
    <w:rsid w:val="00C026BD"/>
    <w:rsid w:val="00C02CBD"/>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3879"/>
    <w:rsid w:val="00F04213"/>
    <w:rsid w:val="00F04782"/>
    <w:rsid w:val="00F05499"/>
    <w:rsid w:val="00F072F4"/>
    <w:rsid w:val="00F07368"/>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7003"/>
    <w:rsid w:val="00F47BDF"/>
    <w:rsid w:val="00F52CB1"/>
    <w:rsid w:val="00F53CFE"/>
    <w:rsid w:val="00F56F73"/>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C4F"/>
    <w:rsid w:val="00F82821"/>
    <w:rsid w:val="00F8481E"/>
    <w:rsid w:val="00F8514F"/>
    <w:rsid w:val="00F853CB"/>
    <w:rsid w:val="00F85C20"/>
    <w:rsid w:val="00F85E38"/>
    <w:rsid w:val="00F86A70"/>
    <w:rsid w:val="00F86ECC"/>
    <w:rsid w:val="00F86FA5"/>
    <w:rsid w:val="00F902B9"/>
    <w:rsid w:val="00F906BE"/>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lsdException w:name="Normal Indent" w:qFormat="1"/>
    <w:lsdException w:name="annotation text" w:uiPriority="99" w:qFormat="1"/>
    <w:lsdException w:name="footer" w:qFormat="1"/>
    <w:lsdException w:name="caption" w:uiPriority="99"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5" w:qFormat="1"/>
    <w:lsdException w:name="List Bullet 2" w:qFormat="1"/>
    <w:lsdException w:name="List Bullet 4" w:qFormat="1"/>
    <w:lsdException w:name="List Number 2" w:qFormat="1"/>
    <w:lsdException w:name="List Number 3" w:qFormat="1"/>
    <w:lsdException w:name="List Number 4" w:qFormat="1"/>
    <w:lsdException w:name="List Number 5" w:qFormat="1"/>
    <w:lsdException w:name="Title" w:semiHidden="0" w:unhideWhenUsed="0" w:qFormat="1"/>
    <w:lsdException w:name="Default Paragraph Font" w:uiPriority="1"/>
    <w:lsdException w:name="Body Text" w:qFormat="1"/>
    <w:lsdException w:name="Subtitle" w:semiHidden="0" w:uiPriority="11" w:unhideWhenUsed="0" w:qFormat="1"/>
    <w:lsdException w:name="Date" w:qFormat="1"/>
    <w:lsdException w:name="Body Text Indent 2" w:qFormat="1"/>
    <w:lsdException w:name="Hyperlink" w:qFormat="1"/>
    <w:lsdException w:name="FollowedHyperlink" w:qFormat="1"/>
    <w:lsdException w:name="Strong" w:semiHidden="0"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HTML Acronym"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qFormat="1"/>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2.xml"/><Relationship Id="rId21" Type="http://schemas.openxmlformats.org/officeDocument/2006/relationships/header" Target="header4.xml"/><Relationship Id="rId34"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1.xml"/><Relationship Id="rId33"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http://www.3gpp.org/3G_Specs/CRs.htm" TargetMode="External"/><Relationship Id="rId22" Type="http://schemas.openxmlformats.org/officeDocument/2006/relationships/fontTable" Target="fontTable.xml"/><Relationship Id="rId35"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1F1FD308-2928-43C1-B5D8-C1C6E9445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1</TotalTime>
  <Pages>21</Pages>
  <Words>7125</Words>
  <Characters>40613</Characters>
  <Application>Microsoft Office Word</Application>
  <DocSecurity>0</DocSecurity>
  <Lines>338</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CATT</cp:lastModifiedBy>
  <cp:revision>196</cp:revision>
  <cp:lastPrinted>2021-06-04T02:10:00Z</cp:lastPrinted>
  <dcterms:created xsi:type="dcterms:W3CDTF">2021-07-09T10:44:00Z</dcterms:created>
  <dcterms:modified xsi:type="dcterms:W3CDTF">2021-09-0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ies>
</file>